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CA7DA4"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F75BEB" w:rsidRDefault="00F75BEB" w:rsidP="004242D6">
                  <w:pPr>
                    <w:jc w:val="center"/>
                    <w:rPr>
                      <w:b/>
                      <w:color w:val="000000" w:themeColor="text1"/>
                      <w:sz w:val="58"/>
                      <w:szCs w:val="72"/>
                    </w:rPr>
                  </w:pPr>
                </w:p>
                <w:p w:rsidR="00F75BEB" w:rsidRPr="00D9484A" w:rsidRDefault="00F75BEB"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F75BEB" w:rsidRPr="00D9484A" w:rsidRDefault="00F75BEB" w:rsidP="004242D6">
                  <w:pPr>
                    <w:jc w:val="center"/>
                    <w:rPr>
                      <w:b/>
                      <w:color w:val="000000" w:themeColor="text1"/>
                      <w:sz w:val="66"/>
                      <w:szCs w:val="72"/>
                    </w:rPr>
                  </w:pPr>
                  <w:r>
                    <w:rPr>
                      <w:b/>
                      <w:color w:val="000000" w:themeColor="text1"/>
                      <w:sz w:val="66"/>
                      <w:szCs w:val="72"/>
                    </w:rPr>
                    <w:t xml:space="preserve">BIDDING FORMS </w:t>
                  </w:r>
                </w:p>
                <w:p w:rsidR="00F75BEB" w:rsidRPr="004242D6" w:rsidRDefault="00F75BEB"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B40532">
        <w:rPr>
          <w:rFonts w:ascii="Times New Roman" w:hAnsi="Times New Roman" w:cs="Times New Roman"/>
        </w:rPr>
        <w:t>3</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B40532">
        <w:rPr>
          <w:rFonts w:ascii="Times New Roman" w:hAnsi="Times New Roman" w:cs="Times New Roman"/>
        </w:rPr>
        <w:t>54</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B40532">
        <w:rPr>
          <w:rFonts w:ascii="Times New Roman" w:hAnsi="Times New Roman" w:cs="Times New Roman"/>
        </w:rPr>
        <w:t>55</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B40532">
        <w:rPr>
          <w:rFonts w:ascii="Times New Roman" w:hAnsi="Times New Roman" w:cs="Times New Roman"/>
        </w:rPr>
        <w:t>56</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B40532">
        <w:rPr>
          <w:rFonts w:ascii="Times New Roman" w:hAnsi="Times New Roman" w:cs="Times New Roman"/>
        </w:rPr>
        <w:t>57</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B40532">
        <w:rPr>
          <w:rFonts w:ascii="Times New Roman" w:hAnsi="Times New Roman" w:cs="Times New Roman"/>
        </w:rPr>
        <w:t>59</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B40532">
        <w:rPr>
          <w:rFonts w:ascii="Times New Roman" w:hAnsi="Times New Roman" w:cs="Times New Roman"/>
        </w:rPr>
        <w:t>6</w:t>
      </w:r>
      <w:r w:rsidR="009A0402">
        <w:rPr>
          <w:rFonts w:ascii="Times New Roman" w:hAnsi="Times New Roman" w:cs="Times New Roman"/>
        </w:rPr>
        <w:t>1</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9A0402" w:rsidRPr="008C118D">
        <w:rPr>
          <w:rFonts w:ascii="Times New Roman" w:hAnsi="Times New Roman" w:cs="Times New Roman"/>
        </w:rPr>
        <w:t>6</w:t>
      </w:r>
      <w:r w:rsidR="00EC02CF">
        <w:rPr>
          <w:rFonts w:ascii="Times New Roman" w:hAnsi="Times New Roman" w:cs="Times New Roman"/>
        </w:rPr>
        <w:t>2</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3D3D39">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9A0402" w:rsidRPr="008C118D">
        <w:rPr>
          <w:rFonts w:ascii="Times New Roman" w:hAnsi="Times New Roman" w:cs="Times New Roman"/>
        </w:rPr>
        <w:t>6</w:t>
      </w:r>
      <w:r w:rsidR="00EC02CF">
        <w:rPr>
          <w:rFonts w:ascii="Times New Roman" w:hAnsi="Times New Roman" w:cs="Times New Roman"/>
        </w:rPr>
        <w:t>3</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9A0402" w:rsidRPr="008C118D">
        <w:rPr>
          <w:rFonts w:ascii="Times New Roman" w:hAnsi="Times New Roman" w:cs="Times New Roman"/>
        </w:rPr>
        <w:t>7</w:t>
      </w:r>
      <w:r w:rsidR="00EC02CF">
        <w:rPr>
          <w:rFonts w:ascii="Times New Roman" w:hAnsi="Times New Roman" w:cs="Times New Roman"/>
        </w:rPr>
        <w:t>3</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bookmarkStart w:id="0" w:name="_GoBack"/>
      <w:bookmarkEnd w:id="0"/>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B40532">
          <w:footerReference w:type="default" r:id="rId7"/>
          <w:pgSz w:w="11907" w:h="18711" w:code="9"/>
          <w:pgMar w:top="1134" w:right="1134" w:bottom="1134" w:left="1797" w:header="720" w:footer="357" w:gutter="0"/>
          <w:pgNumType w:start="51"/>
          <w:cols w:space="720"/>
          <w:docGrid w:linePitch="360"/>
        </w:sectPr>
      </w:pPr>
    </w:p>
    <w:p w:rsidR="006E4598" w:rsidRPr="006E4598" w:rsidRDefault="006E4598" w:rsidP="006E4598">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6E4598" w:rsidRPr="006E4598" w:rsidRDefault="006E4598" w:rsidP="006E459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sidR="00F75BEB">
        <w:rPr>
          <w:rFonts w:ascii="Times New Roman" w:hAnsi="Times New Roman" w:cs="Times New Roman"/>
          <w:i/>
          <w:sz w:val="20"/>
          <w:szCs w:val="20"/>
          <w:u w:val="single"/>
        </w:rPr>
        <w:t>013-08</w:t>
      </w:r>
      <w:r w:rsidR="00437F17">
        <w:rPr>
          <w:rFonts w:ascii="Times New Roman" w:hAnsi="Times New Roman" w:cs="Times New Roman"/>
          <w:i/>
          <w:sz w:val="20"/>
          <w:szCs w:val="20"/>
          <w:u w:val="single"/>
        </w:rPr>
        <w:t>-</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6E4598" w:rsidRPr="006E4598" w:rsidRDefault="006E4598" w:rsidP="006E459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sidR="00CC19F8">
        <w:rPr>
          <w:rFonts w:ascii="Times New Roman" w:hAnsi="Times New Roman" w:cs="Times New Roman"/>
          <w:i/>
          <w:sz w:val="20"/>
          <w:szCs w:val="20"/>
          <w:u w:val="single"/>
        </w:rPr>
        <w:t xml:space="preserve">Fabrication, </w:t>
      </w:r>
      <w:r w:rsidRPr="006E4598">
        <w:rPr>
          <w:rFonts w:ascii="Times New Roman" w:hAnsi="Times New Roman" w:cs="Times New Roman"/>
          <w:i/>
          <w:sz w:val="20"/>
          <w:szCs w:val="20"/>
          <w:u w:val="single"/>
        </w:rPr>
        <w:t xml:space="preserve">Supply &amp; Delivery of </w:t>
      </w:r>
      <w:r w:rsidR="00F75BEB">
        <w:rPr>
          <w:rFonts w:ascii="Times New Roman" w:hAnsi="Times New Roman" w:cs="Times New Roman"/>
          <w:i/>
          <w:sz w:val="20"/>
          <w:szCs w:val="20"/>
          <w:u w:val="single"/>
        </w:rPr>
        <w:t>Wooden Chairs</w:t>
      </w:r>
    </w:p>
    <w:p w:rsidR="000D78C2" w:rsidRPr="006E4598" w:rsidRDefault="006E4598" w:rsidP="006E4598">
      <w:pPr>
        <w:pStyle w:val="NoSpacing"/>
        <w:rPr>
          <w:rFonts w:ascii="Times New Roman" w:hAnsi="Times New Roman" w:cs="Times New Roman"/>
          <w:i/>
          <w:sz w:val="20"/>
        </w:rPr>
      </w:pPr>
      <w:r w:rsidRPr="006E4598">
        <w:rPr>
          <w:rFonts w:ascii="Times New Roman" w:hAnsi="Times New Roman" w:cs="Times New Roman"/>
          <w:i/>
          <w:sz w:val="20"/>
        </w:rPr>
        <w:t>Location of the Project:</w:t>
      </w:r>
      <w:r w:rsidR="00F75BEB">
        <w:rPr>
          <w:rFonts w:ascii="Times New Roman" w:hAnsi="Times New Roman" w:cs="Times New Roman"/>
          <w:i/>
          <w:sz w:val="20"/>
        </w:rPr>
        <w:t xml:space="preserve"> </w:t>
      </w:r>
      <w:r w:rsidR="00F75BEB">
        <w:rPr>
          <w:rFonts w:ascii="Times New Roman" w:hAnsi="Times New Roman" w:cs="Times New Roman"/>
          <w:i/>
          <w:sz w:val="20"/>
          <w:u w:val="single"/>
        </w:rPr>
        <w:t>School</w:t>
      </w:r>
      <w:r w:rsidR="003D3D39">
        <w:rPr>
          <w:rFonts w:ascii="Times New Roman" w:hAnsi="Times New Roman" w:cs="Times New Roman"/>
          <w:i/>
          <w:sz w:val="20"/>
          <w:u w:val="single"/>
        </w:rPr>
        <w:t>s</w:t>
      </w:r>
      <w:r w:rsidR="00F75BEB">
        <w:rPr>
          <w:rFonts w:ascii="Times New Roman" w:hAnsi="Times New Roman" w:cs="Times New Roman"/>
          <w:i/>
          <w:sz w:val="20"/>
          <w:u w:val="single"/>
        </w:rPr>
        <w:t xml:space="preserve"> Division Office</w:t>
      </w:r>
      <w:r w:rsidRPr="006E4598">
        <w:rPr>
          <w:rFonts w:ascii="Times New Roman" w:hAnsi="Times New Roman" w:cs="Times New Roman"/>
          <w:i/>
          <w:sz w:val="20"/>
          <w:u w:val="single"/>
        </w:rPr>
        <w:t>,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3D3D39" w:rsidRPr="006E4598" w:rsidRDefault="003D3D39" w:rsidP="009C1C98">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3D3D39" w:rsidRPr="006E4598" w:rsidRDefault="003D3D39" w:rsidP="009C1C9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Pr>
          <w:rFonts w:ascii="Times New Roman" w:hAnsi="Times New Roman" w:cs="Times New Roman"/>
          <w:i/>
          <w:sz w:val="20"/>
          <w:szCs w:val="20"/>
          <w:u w:val="single"/>
        </w:rPr>
        <w:t>013-08-</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CC19F8" w:rsidRPr="006E4598" w:rsidRDefault="00CC19F8" w:rsidP="00CC19F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Pr>
          <w:rFonts w:ascii="Times New Roman" w:hAnsi="Times New Roman" w:cs="Times New Roman"/>
          <w:i/>
          <w:sz w:val="20"/>
          <w:szCs w:val="20"/>
          <w:u w:val="single"/>
        </w:rPr>
        <w:t xml:space="preserve">Fabrication, </w:t>
      </w:r>
      <w:r w:rsidRPr="006E4598">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Wooden Chairs</w:t>
      </w:r>
    </w:p>
    <w:p w:rsidR="003D3D39" w:rsidRPr="006E4598" w:rsidRDefault="003D3D39" w:rsidP="003D3D39">
      <w:pPr>
        <w:pStyle w:val="NoSpacing"/>
        <w:rPr>
          <w:rFonts w:ascii="Times New Roman" w:hAnsi="Times New Roman" w:cs="Times New Roman"/>
          <w:i/>
          <w:sz w:val="20"/>
        </w:rPr>
      </w:pPr>
      <w:r w:rsidRPr="006E4598">
        <w:rPr>
          <w:rFonts w:ascii="Times New Roman" w:hAnsi="Times New Roman" w:cs="Times New Roman"/>
          <w:i/>
          <w:sz w:val="20"/>
        </w:rPr>
        <w:t>Location of the Project:</w:t>
      </w:r>
      <w:r>
        <w:rPr>
          <w:rFonts w:ascii="Times New Roman" w:hAnsi="Times New Roman" w:cs="Times New Roman"/>
          <w:i/>
          <w:sz w:val="20"/>
        </w:rPr>
        <w:t xml:space="preserve"> </w:t>
      </w:r>
      <w:r>
        <w:rPr>
          <w:rFonts w:ascii="Times New Roman" w:hAnsi="Times New Roman" w:cs="Times New Roman"/>
          <w:i/>
          <w:sz w:val="20"/>
          <w:u w:val="single"/>
        </w:rPr>
        <w:t>Schools Division Office</w:t>
      </w:r>
      <w:r w:rsidRPr="006E4598">
        <w:rPr>
          <w:rFonts w:ascii="Times New Roman" w:hAnsi="Times New Roman" w:cs="Times New Roman"/>
          <w:i/>
          <w:sz w:val="20"/>
          <w:u w:val="single"/>
        </w:rPr>
        <w:t>,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proofErr w:type="spellStart"/>
            <w:r w:rsidRPr="003B2634">
              <w:rPr>
                <w:szCs w:val="22"/>
              </w:rPr>
              <w:t>Effectivity</w:t>
            </w:r>
            <w:proofErr w:type="spellEnd"/>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3D3D39" w:rsidRPr="006E4598" w:rsidRDefault="003D3D39" w:rsidP="003D3D39">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3D3D39" w:rsidRPr="006E4598" w:rsidRDefault="003D3D39" w:rsidP="003D3D39">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Pr>
          <w:rFonts w:ascii="Times New Roman" w:hAnsi="Times New Roman" w:cs="Times New Roman"/>
          <w:i/>
          <w:sz w:val="20"/>
          <w:szCs w:val="20"/>
          <w:u w:val="single"/>
        </w:rPr>
        <w:t>013-08-</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CC19F8" w:rsidRPr="006E4598" w:rsidRDefault="00CC19F8" w:rsidP="00CC19F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Pr>
          <w:rFonts w:ascii="Times New Roman" w:hAnsi="Times New Roman" w:cs="Times New Roman"/>
          <w:i/>
          <w:sz w:val="20"/>
          <w:szCs w:val="20"/>
          <w:u w:val="single"/>
        </w:rPr>
        <w:t xml:space="preserve">Fabrication, </w:t>
      </w:r>
      <w:r w:rsidRPr="006E4598">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Wooden Chairs</w:t>
      </w:r>
    </w:p>
    <w:p w:rsidR="003D3D39" w:rsidRPr="006E4598" w:rsidRDefault="003D3D39" w:rsidP="003D3D39">
      <w:pPr>
        <w:pStyle w:val="NoSpacing"/>
        <w:rPr>
          <w:rFonts w:ascii="Times New Roman" w:hAnsi="Times New Roman" w:cs="Times New Roman"/>
          <w:i/>
          <w:sz w:val="20"/>
        </w:rPr>
      </w:pPr>
      <w:r w:rsidRPr="006E4598">
        <w:rPr>
          <w:rFonts w:ascii="Times New Roman" w:hAnsi="Times New Roman" w:cs="Times New Roman"/>
          <w:i/>
          <w:sz w:val="20"/>
        </w:rPr>
        <w:t>Location of the Project:</w:t>
      </w:r>
      <w:r>
        <w:rPr>
          <w:rFonts w:ascii="Times New Roman" w:hAnsi="Times New Roman" w:cs="Times New Roman"/>
          <w:i/>
          <w:sz w:val="20"/>
        </w:rPr>
        <w:t xml:space="preserve"> </w:t>
      </w:r>
      <w:r>
        <w:rPr>
          <w:rFonts w:ascii="Times New Roman" w:hAnsi="Times New Roman" w:cs="Times New Roman"/>
          <w:i/>
          <w:sz w:val="20"/>
          <w:u w:val="single"/>
        </w:rPr>
        <w:t>Schools Division Office</w:t>
      </w:r>
      <w:r w:rsidRPr="006E4598">
        <w:rPr>
          <w:rFonts w:ascii="Times New Roman" w:hAnsi="Times New Roman" w:cs="Times New Roman"/>
          <w:i/>
          <w:sz w:val="20"/>
          <w:u w:val="single"/>
        </w:rPr>
        <w:t>,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CC19F8" w:rsidP="001A4BF3">
            <w:pPr>
              <w:jc w:val="center"/>
            </w:pPr>
            <w:r>
              <w:rPr>
                <w:sz w:val="22"/>
              </w:rPr>
              <w:t>Year 2018</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jc w:val="center"/>
        <w:rPr>
          <w:rFonts w:ascii="Times New Roman" w:eastAsia="Calibri" w:hAnsi="Times New Roman" w:cs="Times New Roman"/>
          <w:b/>
          <w:sz w:val="20"/>
          <w:szCs w:val="20"/>
        </w:rPr>
      </w:pPr>
      <w:r w:rsidRPr="00CF2CFD">
        <w:rPr>
          <w:rFonts w:ascii="Times New Roman" w:eastAsia="Calibri" w:hAnsi="Times New Roman" w:cs="Times New Roman"/>
          <w:b/>
          <w:sz w:val="20"/>
          <w:szCs w:val="20"/>
        </w:rPr>
        <w:t>BID SECURING DECLARATION</w:t>
      </w:r>
    </w:p>
    <w:p w:rsidR="00D16824" w:rsidRPr="00CF2CFD" w:rsidRDefault="00D16824" w:rsidP="000D78C2">
      <w:pPr>
        <w:pStyle w:val="NoSpacing"/>
        <w:jc w:val="center"/>
        <w:rPr>
          <w:rFonts w:ascii="Times New Roman" w:hAnsi="Times New Roman" w:cs="Times New Roman"/>
          <w:b/>
          <w:i/>
          <w:sz w:val="20"/>
          <w:szCs w:val="20"/>
        </w:rPr>
      </w:pPr>
      <w:r w:rsidRPr="00CF2CFD">
        <w:rPr>
          <w:rFonts w:ascii="Times New Roman" w:eastAsia="Calibri" w:hAnsi="Times New Roman" w:cs="Times New Roman"/>
          <w:b/>
          <w:sz w:val="20"/>
          <w:szCs w:val="20"/>
        </w:rPr>
        <w:t>Invitation to Bid</w:t>
      </w:r>
      <w:r w:rsidRPr="00CF2CFD">
        <w:rPr>
          <w:rFonts w:ascii="Times New Roman" w:eastAsia="Calibri" w:hAnsi="Times New Roman" w:cs="Times New Roman"/>
          <w:sz w:val="20"/>
          <w:szCs w:val="20"/>
        </w:rPr>
        <w:t xml:space="preserve">: </w:t>
      </w:r>
      <w:r w:rsidR="00CC19F8">
        <w:rPr>
          <w:rFonts w:ascii="Times New Roman" w:eastAsia="Calibri" w:hAnsi="Times New Roman" w:cs="Times New Roman"/>
          <w:b/>
          <w:i/>
          <w:sz w:val="20"/>
          <w:szCs w:val="20"/>
          <w:u w:val="single"/>
        </w:rPr>
        <w:t xml:space="preserve">Fabrication, </w:t>
      </w:r>
      <w:r w:rsidR="004839E1" w:rsidRPr="004839E1">
        <w:rPr>
          <w:rFonts w:ascii="Times New Roman" w:hAnsi="Times New Roman" w:cs="Times New Roman"/>
          <w:b/>
          <w:i/>
          <w:sz w:val="20"/>
          <w:szCs w:val="20"/>
          <w:u w:val="single"/>
        </w:rPr>
        <w:t>Supply</w:t>
      </w:r>
      <w:r w:rsidR="00CC19F8">
        <w:rPr>
          <w:rFonts w:ascii="Times New Roman" w:hAnsi="Times New Roman" w:cs="Times New Roman"/>
          <w:b/>
          <w:i/>
          <w:sz w:val="20"/>
          <w:szCs w:val="20"/>
          <w:u w:val="single"/>
        </w:rPr>
        <w:t>, and</w:t>
      </w:r>
      <w:r w:rsidR="004839E1" w:rsidRPr="004839E1">
        <w:rPr>
          <w:rFonts w:ascii="Times New Roman" w:hAnsi="Times New Roman" w:cs="Times New Roman"/>
          <w:b/>
          <w:i/>
          <w:sz w:val="20"/>
          <w:szCs w:val="20"/>
          <w:u w:val="single"/>
        </w:rPr>
        <w:t xml:space="preserve"> Delivery of </w:t>
      </w:r>
      <w:r w:rsidR="00F75BEB">
        <w:rPr>
          <w:rFonts w:ascii="Times New Roman" w:hAnsi="Times New Roman" w:cs="Times New Roman"/>
          <w:b/>
          <w:i/>
          <w:sz w:val="20"/>
          <w:szCs w:val="20"/>
          <w:u w:val="single"/>
        </w:rPr>
        <w:t>Wooden Chairs</w:t>
      </w:r>
    </w:p>
    <w:p w:rsidR="00D16824" w:rsidRPr="003356EA" w:rsidRDefault="00D16824" w:rsidP="00D16824">
      <w:pPr>
        <w:pStyle w:val="NoSpacing"/>
        <w:jc w:val="center"/>
        <w:rPr>
          <w:rFonts w:ascii="Times New Roman" w:eastAsia="Calibri" w:hAnsi="Times New Roman" w:cs="Times New Roman"/>
          <w:b/>
          <w:i/>
          <w:color w:val="FF0000"/>
          <w:sz w:val="20"/>
          <w:szCs w:val="20"/>
          <w:u w:val="single"/>
        </w:rPr>
      </w:pPr>
      <w:r w:rsidRPr="00CF2CFD">
        <w:rPr>
          <w:rFonts w:ascii="Times New Roman" w:hAnsi="Times New Roman" w:cs="Times New Roman"/>
          <w:b/>
          <w:i/>
          <w:sz w:val="20"/>
          <w:szCs w:val="20"/>
          <w:u w:val="single"/>
        </w:rPr>
        <w:t xml:space="preserve">Contract ID No. </w:t>
      </w:r>
      <w:r w:rsidR="00F75BEB">
        <w:rPr>
          <w:rFonts w:ascii="Times New Roman" w:hAnsi="Times New Roman" w:cs="Times New Roman"/>
          <w:b/>
          <w:i/>
          <w:sz w:val="20"/>
          <w:szCs w:val="20"/>
          <w:u w:val="single"/>
        </w:rPr>
        <w:t>013-08</w:t>
      </w:r>
      <w:r w:rsidR="006E4598" w:rsidRPr="005B3EBE">
        <w:rPr>
          <w:rFonts w:ascii="Times New Roman" w:hAnsi="Times New Roman" w:cs="Times New Roman"/>
          <w:b/>
          <w:i/>
          <w:sz w:val="20"/>
          <w:szCs w:val="20"/>
          <w:u w:val="single"/>
        </w:rPr>
        <w:t>-2019</w:t>
      </w:r>
      <w:r w:rsidR="004839E1" w:rsidRPr="005B3EBE">
        <w:rPr>
          <w:rFonts w:ascii="Times New Roman" w:hAnsi="Times New Roman" w:cs="Times New Roman"/>
          <w:b/>
          <w:i/>
          <w:sz w:val="20"/>
          <w:szCs w:val="20"/>
          <w:u w:val="single"/>
        </w:rPr>
        <w:t>-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1" w:name="_Ref100978799"/>
      <w:bookmarkStart w:id="2" w:name="_Toc242246054"/>
      <w:r w:rsidRPr="0048611C">
        <w:rPr>
          <w:rFonts w:ascii="Times New Roman" w:hAnsi="Times New Roman"/>
          <w:sz w:val="32"/>
        </w:rPr>
        <w:lastRenderedPageBreak/>
        <w:t>Bid Form</w:t>
      </w:r>
      <w:bookmarkEnd w:id="1"/>
      <w:bookmarkEnd w:id="2"/>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Having examined the Bidding Documents including Bid Bulletin Numbers </w:t>
      </w:r>
      <w:r w:rsidRPr="00677BB3">
        <w:rPr>
          <w:i/>
          <w:szCs w:val="24"/>
        </w:rPr>
        <w:t xml:space="preserve">[insert numbers], </w:t>
      </w:r>
      <w:r w:rsidRPr="00677BB3">
        <w:rPr>
          <w:szCs w:val="24"/>
        </w:rPr>
        <w:t xml:space="preserve">the receipt of which is hereby duly acknowledged, we, the undersigned, offer to </w:t>
      </w:r>
      <w:r w:rsidR="00CC19F8">
        <w:rPr>
          <w:b/>
          <w:i/>
          <w:szCs w:val="24"/>
        </w:rPr>
        <w:t xml:space="preserve">Fabrication, </w:t>
      </w:r>
      <w:r>
        <w:rPr>
          <w:b/>
          <w:i/>
          <w:szCs w:val="24"/>
        </w:rPr>
        <w:t>Supply</w:t>
      </w:r>
      <w:r w:rsidR="00CC19F8">
        <w:rPr>
          <w:b/>
          <w:i/>
          <w:szCs w:val="24"/>
        </w:rPr>
        <w:t>,</w:t>
      </w:r>
      <w:r>
        <w:rPr>
          <w:b/>
          <w:i/>
          <w:szCs w:val="24"/>
        </w:rPr>
        <w:t xml:space="preserve"> and</w:t>
      </w:r>
      <w:r w:rsidR="00F75BEB">
        <w:rPr>
          <w:b/>
          <w:i/>
          <w:szCs w:val="24"/>
        </w:rPr>
        <w:t xml:space="preserve"> Delivery of </w:t>
      </w:r>
      <w:r w:rsidR="00CC19F8">
        <w:rPr>
          <w:b/>
          <w:i/>
          <w:szCs w:val="24"/>
        </w:rPr>
        <w:t xml:space="preserve">2,000 Pieces </w:t>
      </w:r>
      <w:r w:rsidR="00F75BEB">
        <w:rPr>
          <w:b/>
          <w:i/>
          <w:szCs w:val="24"/>
        </w:rPr>
        <w:t>Wooden Chairs</w:t>
      </w:r>
      <w:r w:rsidR="00BC5990">
        <w:rPr>
          <w:b/>
          <w:i/>
          <w:szCs w:val="24"/>
        </w:rPr>
        <w:t>,</w:t>
      </w:r>
      <w:r w:rsidR="00F75BEB">
        <w:rPr>
          <w:b/>
          <w:i/>
          <w:szCs w:val="24"/>
        </w:rPr>
        <w:t xml:space="preserve"> School</w:t>
      </w:r>
      <w:r w:rsidR="00BC5990">
        <w:rPr>
          <w:b/>
          <w:i/>
          <w:szCs w:val="24"/>
        </w:rPr>
        <w:t>s</w:t>
      </w:r>
      <w:r w:rsidR="00F75BEB">
        <w:rPr>
          <w:b/>
          <w:i/>
          <w:szCs w:val="24"/>
        </w:rPr>
        <w:t xml:space="preserve"> Division Office</w:t>
      </w:r>
      <w:r w:rsidR="00515DFE" w:rsidRPr="005B3EBE">
        <w:rPr>
          <w:b/>
          <w:i/>
          <w:szCs w:val="24"/>
        </w:rPr>
        <w:t>, Tabaco City</w:t>
      </w:r>
      <w:r w:rsidR="00CC19F8">
        <w:rPr>
          <w:b/>
          <w:i/>
          <w:szCs w:val="24"/>
        </w:rPr>
        <w:t xml:space="preserve"> </w:t>
      </w:r>
      <w:r w:rsidR="00CC4358">
        <w:rPr>
          <w:b/>
          <w:i/>
          <w:szCs w:val="24"/>
        </w:rPr>
        <w:t>(Contract I</w:t>
      </w:r>
      <w:r w:rsidR="00CC4358" w:rsidRPr="005B3EBE">
        <w:rPr>
          <w:b/>
          <w:i/>
          <w:szCs w:val="24"/>
        </w:rPr>
        <w:t xml:space="preserve">D No. </w:t>
      </w:r>
      <w:r w:rsidR="00F75BEB">
        <w:rPr>
          <w:b/>
          <w:i/>
          <w:szCs w:val="24"/>
        </w:rPr>
        <w:t>013-08</w:t>
      </w:r>
      <w:r w:rsidR="006E4598" w:rsidRPr="005B3EBE">
        <w:rPr>
          <w:b/>
          <w:i/>
          <w:szCs w:val="24"/>
        </w:rPr>
        <w:t>-2019</w:t>
      </w:r>
      <w:r w:rsidR="00CC4358" w:rsidRPr="005B3EBE">
        <w:rPr>
          <w:b/>
          <w:i/>
          <w:szCs w:val="24"/>
        </w:rPr>
        <w:t>-GOODS</w:t>
      </w:r>
      <w:r w:rsidR="00515DFE">
        <w:rPr>
          <w:b/>
          <w:i/>
          <w:szCs w:val="24"/>
        </w:rPr>
        <w:t>)</w:t>
      </w:r>
      <w:r w:rsidR="00F75BEB">
        <w:rPr>
          <w:b/>
          <w:i/>
          <w:szCs w:val="24"/>
        </w:rPr>
        <w:t xml:space="preserve"> </w:t>
      </w:r>
      <w:r w:rsidRPr="005B3EBE">
        <w:rPr>
          <w:szCs w:val="24"/>
        </w:rPr>
        <w:t xml:space="preserve">in conformity with the said Bidding Documents </w:t>
      </w:r>
      <w:r w:rsidRPr="00677BB3">
        <w:rPr>
          <w:szCs w:val="24"/>
        </w:rPr>
        <w:t xml:space="preserve">for the sum of </w:t>
      </w:r>
      <w:r w:rsidRPr="00E56611">
        <w:rPr>
          <w:b/>
          <w:i/>
          <w:szCs w:val="24"/>
        </w:rPr>
        <w:t>[total Bid amount in words and figures]</w:t>
      </w:r>
      <w:r w:rsidRPr="00677BB3">
        <w:rPr>
          <w:szCs w:val="24"/>
        </w:rPr>
        <w:t>or such other sums as may be ascertained in accordance with the Schedule of Prices attached herewith and made part of this Bid.</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677BB3">
          <w:rPr>
            <w:rStyle w:val="Hyperlink"/>
          </w:rPr>
          <w:t>BDS</w:t>
        </w:r>
      </w:hyperlink>
      <w:r w:rsidR="00CC19F8">
        <w:rPr>
          <w:rStyle w:val="Hyperlink"/>
        </w:rPr>
        <w:t xml:space="preserve"> </w:t>
      </w:r>
      <w:r w:rsidRPr="00677BB3">
        <w:rPr>
          <w:szCs w:val="24"/>
        </w:rPr>
        <w:t>provision for</w:t>
      </w:r>
      <w:r w:rsidRPr="00677BB3">
        <w:rPr>
          <w:b/>
          <w:szCs w:val="24"/>
        </w:rPr>
        <w:t xml:space="preserve"> ITB </w:t>
      </w:r>
      <w:r w:rsidRPr="00677BB3">
        <w:rPr>
          <w:szCs w:val="24"/>
        </w:rPr>
        <w:t xml:space="preserve">Clause </w:t>
      </w:r>
      <w:r w:rsidR="002B404C" w:rsidRPr="002B404C">
        <w:rPr>
          <w:b/>
          <w:szCs w:val="24"/>
        </w:rPr>
        <w:t>17.1</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sidR="00F75BEB">
        <w:rPr>
          <w:rFonts w:ascii="Times New Roman" w:hAnsi="Times New Roman" w:cs="Times New Roman"/>
          <w:i/>
          <w:sz w:val="20"/>
          <w:szCs w:val="20"/>
          <w:u w:val="single"/>
        </w:rPr>
        <w:t>013-08</w:t>
      </w:r>
      <w:r>
        <w:rPr>
          <w:rFonts w:ascii="Times New Roman" w:hAnsi="Times New Roman" w:cs="Times New Roman"/>
          <w:i/>
          <w:sz w:val="20"/>
          <w:szCs w:val="20"/>
          <w:u w:val="single"/>
        </w:rPr>
        <w:t>-</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sidR="00EE451D">
        <w:rPr>
          <w:rFonts w:ascii="Times New Roman" w:hAnsi="Times New Roman" w:cs="Times New Roman"/>
          <w:i/>
          <w:sz w:val="20"/>
          <w:szCs w:val="20"/>
          <w:u w:val="single"/>
        </w:rPr>
        <w:t xml:space="preserve">Fabrication, </w:t>
      </w:r>
      <w:r w:rsidRPr="006E4598">
        <w:rPr>
          <w:rFonts w:ascii="Times New Roman" w:hAnsi="Times New Roman" w:cs="Times New Roman"/>
          <w:i/>
          <w:sz w:val="20"/>
          <w:szCs w:val="20"/>
          <w:u w:val="single"/>
        </w:rPr>
        <w:t xml:space="preserve">Supply &amp; Delivery of </w:t>
      </w:r>
      <w:r w:rsidR="00F75BEB">
        <w:rPr>
          <w:rFonts w:ascii="Times New Roman" w:hAnsi="Times New Roman" w:cs="Times New Roman"/>
          <w:i/>
          <w:sz w:val="20"/>
          <w:szCs w:val="20"/>
          <w:u w:val="single"/>
        </w:rPr>
        <w:t>Wooden Chairs</w:t>
      </w:r>
    </w:p>
    <w:p w:rsidR="00B40532" w:rsidRPr="006E4598" w:rsidRDefault="00B40532" w:rsidP="00B40532">
      <w:pPr>
        <w:pStyle w:val="NoSpacing"/>
        <w:rPr>
          <w:rFonts w:ascii="Times New Roman" w:hAnsi="Times New Roman" w:cs="Times New Roman"/>
          <w:i/>
          <w:sz w:val="20"/>
        </w:rPr>
      </w:pPr>
      <w:r w:rsidRPr="006E4598">
        <w:rPr>
          <w:rFonts w:ascii="Times New Roman" w:hAnsi="Times New Roman" w:cs="Times New Roman"/>
          <w:i/>
          <w:sz w:val="20"/>
        </w:rPr>
        <w:t xml:space="preserve">Location of the Project: </w:t>
      </w:r>
      <w:r w:rsidR="00F75BEB">
        <w:rPr>
          <w:rFonts w:ascii="Times New Roman" w:hAnsi="Times New Roman" w:cs="Times New Roman"/>
          <w:i/>
          <w:sz w:val="20"/>
          <w:u w:val="single"/>
        </w:rPr>
        <w:t>School</w:t>
      </w:r>
      <w:r w:rsidR="00EE451D">
        <w:rPr>
          <w:rFonts w:ascii="Times New Roman" w:hAnsi="Times New Roman" w:cs="Times New Roman"/>
          <w:i/>
          <w:sz w:val="20"/>
          <w:u w:val="single"/>
        </w:rPr>
        <w:t>s</w:t>
      </w:r>
      <w:r w:rsidR="00F75BEB">
        <w:rPr>
          <w:rFonts w:ascii="Times New Roman" w:hAnsi="Times New Roman" w:cs="Times New Roman"/>
          <w:i/>
          <w:sz w:val="20"/>
          <w:u w:val="single"/>
        </w:rPr>
        <w:t xml:space="preserve"> </w:t>
      </w:r>
      <w:r w:rsidR="00EE451D">
        <w:rPr>
          <w:rFonts w:ascii="Times New Roman" w:hAnsi="Times New Roman" w:cs="Times New Roman"/>
          <w:i/>
          <w:sz w:val="20"/>
          <w:u w:val="single"/>
        </w:rPr>
        <w:t>D</w:t>
      </w:r>
      <w:r w:rsidR="00F75BEB">
        <w:rPr>
          <w:rFonts w:ascii="Times New Roman" w:hAnsi="Times New Roman" w:cs="Times New Roman"/>
          <w:i/>
          <w:sz w:val="20"/>
          <w:u w:val="single"/>
        </w:rPr>
        <w:t xml:space="preserve">ivision Office, </w:t>
      </w:r>
      <w:r w:rsidRPr="006E4598">
        <w:rPr>
          <w:rFonts w:ascii="Times New Roman" w:hAnsi="Times New Roman" w:cs="Times New Roman"/>
          <w:i/>
          <w:sz w:val="20"/>
          <w:u w:val="single"/>
        </w:rPr>
        <w:t>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54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9"/>
        <w:gridCol w:w="4675"/>
        <w:gridCol w:w="1137"/>
        <w:gridCol w:w="1587"/>
        <w:gridCol w:w="1083"/>
        <w:gridCol w:w="1444"/>
        <w:gridCol w:w="1354"/>
        <w:gridCol w:w="1354"/>
        <w:gridCol w:w="1444"/>
        <w:gridCol w:w="1715"/>
      </w:tblGrid>
      <w:tr w:rsidR="00180607" w:rsidRPr="00677BB3" w:rsidTr="00180607">
        <w:trPr>
          <w:trHeight w:val="117"/>
          <w:jc w:val="center"/>
        </w:trPr>
        <w:tc>
          <w:tcPr>
            <w:tcW w:w="749" w:type="dxa"/>
          </w:tcPr>
          <w:p w:rsidR="00180607" w:rsidRPr="00677BB3" w:rsidRDefault="00180607" w:rsidP="0035276F">
            <w:pPr>
              <w:suppressAutoHyphens/>
              <w:jc w:val="center"/>
            </w:pPr>
            <w:r w:rsidRPr="00677BB3">
              <w:t>1</w:t>
            </w:r>
          </w:p>
        </w:tc>
        <w:tc>
          <w:tcPr>
            <w:tcW w:w="4675" w:type="dxa"/>
          </w:tcPr>
          <w:p w:rsidR="00180607" w:rsidRPr="00677BB3" w:rsidRDefault="00180607" w:rsidP="0035276F">
            <w:pPr>
              <w:suppressAutoHyphens/>
              <w:jc w:val="center"/>
            </w:pPr>
            <w:r w:rsidRPr="00677BB3">
              <w:t>2</w:t>
            </w:r>
          </w:p>
        </w:tc>
        <w:tc>
          <w:tcPr>
            <w:tcW w:w="1137" w:type="dxa"/>
          </w:tcPr>
          <w:p w:rsidR="00180607" w:rsidRPr="00677BB3" w:rsidRDefault="00180607" w:rsidP="0035276F">
            <w:pPr>
              <w:suppressAutoHyphens/>
              <w:jc w:val="center"/>
            </w:pPr>
            <w:r w:rsidRPr="00677BB3">
              <w:t>3</w:t>
            </w:r>
          </w:p>
        </w:tc>
        <w:tc>
          <w:tcPr>
            <w:tcW w:w="1587" w:type="dxa"/>
          </w:tcPr>
          <w:p w:rsidR="00180607" w:rsidRPr="00677BB3" w:rsidRDefault="00180607" w:rsidP="0035276F">
            <w:pPr>
              <w:suppressAutoHyphens/>
              <w:jc w:val="center"/>
            </w:pPr>
            <w:r w:rsidRPr="00677BB3">
              <w:t>4</w:t>
            </w:r>
          </w:p>
        </w:tc>
        <w:tc>
          <w:tcPr>
            <w:tcW w:w="1083" w:type="dxa"/>
          </w:tcPr>
          <w:p w:rsidR="00180607" w:rsidRPr="00677BB3" w:rsidRDefault="00180607" w:rsidP="0035276F">
            <w:pPr>
              <w:suppressAutoHyphens/>
              <w:jc w:val="center"/>
            </w:pPr>
            <w:r w:rsidRPr="00677BB3">
              <w:t>5</w:t>
            </w:r>
          </w:p>
        </w:tc>
        <w:tc>
          <w:tcPr>
            <w:tcW w:w="1444" w:type="dxa"/>
          </w:tcPr>
          <w:p w:rsidR="00180607" w:rsidRPr="00677BB3" w:rsidRDefault="00180607" w:rsidP="0035276F">
            <w:pPr>
              <w:suppressAutoHyphens/>
              <w:jc w:val="center"/>
            </w:pPr>
            <w:r w:rsidRPr="00677BB3">
              <w:t>6</w:t>
            </w:r>
          </w:p>
        </w:tc>
        <w:tc>
          <w:tcPr>
            <w:tcW w:w="1354" w:type="dxa"/>
          </w:tcPr>
          <w:p w:rsidR="00180607" w:rsidRPr="00677BB3" w:rsidRDefault="00180607" w:rsidP="0035276F">
            <w:pPr>
              <w:suppressAutoHyphens/>
              <w:jc w:val="center"/>
            </w:pPr>
            <w:r w:rsidRPr="00677BB3">
              <w:t>7</w:t>
            </w:r>
          </w:p>
        </w:tc>
        <w:tc>
          <w:tcPr>
            <w:tcW w:w="1354" w:type="dxa"/>
          </w:tcPr>
          <w:p w:rsidR="00180607" w:rsidRPr="00677BB3" w:rsidRDefault="00180607" w:rsidP="0035276F">
            <w:pPr>
              <w:suppressAutoHyphens/>
              <w:jc w:val="center"/>
            </w:pPr>
            <w:r w:rsidRPr="00677BB3">
              <w:t>8</w:t>
            </w:r>
          </w:p>
        </w:tc>
        <w:tc>
          <w:tcPr>
            <w:tcW w:w="1444" w:type="dxa"/>
          </w:tcPr>
          <w:p w:rsidR="00180607" w:rsidRDefault="00180607" w:rsidP="0035276F">
            <w:pPr>
              <w:suppressAutoHyphens/>
              <w:jc w:val="center"/>
            </w:pPr>
            <w:r>
              <w:t>9</w:t>
            </w:r>
          </w:p>
        </w:tc>
        <w:tc>
          <w:tcPr>
            <w:tcW w:w="1715" w:type="dxa"/>
          </w:tcPr>
          <w:p w:rsidR="00180607" w:rsidRPr="00677BB3" w:rsidRDefault="00180607" w:rsidP="0035276F">
            <w:pPr>
              <w:suppressAutoHyphens/>
              <w:jc w:val="center"/>
            </w:pPr>
            <w:r>
              <w:t>10</w:t>
            </w:r>
          </w:p>
        </w:tc>
      </w:tr>
      <w:tr w:rsidR="00180607" w:rsidRPr="00677BB3" w:rsidTr="00180607">
        <w:trPr>
          <w:trHeight w:val="518"/>
          <w:jc w:val="center"/>
        </w:trPr>
        <w:tc>
          <w:tcPr>
            <w:tcW w:w="749" w:type="dxa"/>
          </w:tcPr>
          <w:p w:rsidR="00180607" w:rsidRPr="00677BB3" w:rsidRDefault="00180607" w:rsidP="0035276F">
            <w:pPr>
              <w:suppressAutoHyphens/>
              <w:jc w:val="center"/>
              <w:rPr>
                <w:sz w:val="16"/>
              </w:rPr>
            </w:pPr>
            <w:r w:rsidRPr="00677BB3">
              <w:rPr>
                <w:sz w:val="16"/>
              </w:rPr>
              <w:t>Item</w:t>
            </w:r>
            <w:r>
              <w:rPr>
                <w:sz w:val="16"/>
              </w:rPr>
              <w:t xml:space="preserve"> No</w:t>
            </w:r>
          </w:p>
        </w:tc>
        <w:tc>
          <w:tcPr>
            <w:tcW w:w="4675" w:type="dxa"/>
          </w:tcPr>
          <w:p w:rsidR="00180607" w:rsidRPr="00677BB3" w:rsidRDefault="00180607" w:rsidP="0035276F">
            <w:pPr>
              <w:suppressAutoHyphens/>
              <w:jc w:val="center"/>
              <w:rPr>
                <w:sz w:val="16"/>
              </w:rPr>
            </w:pPr>
            <w:r w:rsidRPr="00677BB3">
              <w:rPr>
                <w:sz w:val="16"/>
              </w:rPr>
              <w:t>Description</w:t>
            </w:r>
          </w:p>
        </w:tc>
        <w:tc>
          <w:tcPr>
            <w:tcW w:w="1137" w:type="dxa"/>
          </w:tcPr>
          <w:p w:rsidR="00180607" w:rsidRPr="00677BB3" w:rsidRDefault="00180607" w:rsidP="0035276F">
            <w:pPr>
              <w:suppressAutoHyphens/>
              <w:jc w:val="center"/>
              <w:rPr>
                <w:sz w:val="16"/>
              </w:rPr>
            </w:pPr>
            <w:r w:rsidRPr="00677BB3">
              <w:rPr>
                <w:sz w:val="16"/>
              </w:rPr>
              <w:t>Country of origin</w:t>
            </w:r>
          </w:p>
        </w:tc>
        <w:tc>
          <w:tcPr>
            <w:tcW w:w="1587" w:type="dxa"/>
          </w:tcPr>
          <w:p w:rsidR="00180607" w:rsidRPr="00677BB3" w:rsidRDefault="00180607" w:rsidP="0035276F">
            <w:pPr>
              <w:suppressAutoHyphens/>
              <w:jc w:val="center"/>
              <w:rPr>
                <w:sz w:val="16"/>
              </w:rPr>
            </w:pPr>
            <w:r w:rsidRPr="00677BB3">
              <w:rPr>
                <w:sz w:val="16"/>
              </w:rPr>
              <w:t>Quantity</w:t>
            </w:r>
          </w:p>
        </w:tc>
        <w:tc>
          <w:tcPr>
            <w:tcW w:w="1083" w:type="dxa"/>
          </w:tcPr>
          <w:p w:rsidR="00180607" w:rsidRPr="00677BB3" w:rsidRDefault="00180607" w:rsidP="0035276F">
            <w:pPr>
              <w:suppressAutoHyphens/>
              <w:jc w:val="center"/>
              <w:rPr>
                <w:sz w:val="16"/>
              </w:rPr>
            </w:pPr>
            <w:r w:rsidRPr="00677BB3">
              <w:rPr>
                <w:sz w:val="16"/>
              </w:rPr>
              <w:t xml:space="preserve">Unit price </w:t>
            </w:r>
            <w:proofErr w:type="spellStart"/>
            <w:r w:rsidRPr="00677BB3">
              <w:rPr>
                <w:smallCaps/>
                <w:sz w:val="16"/>
              </w:rPr>
              <w:t>exw</w:t>
            </w:r>
            <w:r w:rsidRPr="00677BB3">
              <w:rPr>
                <w:sz w:val="16"/>
              </w:rPr>
              <w:t>per</w:t>
            </w:r>
            <w:proofErr w:type="spellEnd"/>
            <w:r w:rsidRPr="00677BB3">
              <w:rPr>
                <w:sz w:val="16"/>
              </w:rPr>
              <w:t xml:space="preserve"> item</w:t>
            </w:r>
          </w:p>
        </w:tc>
        <w:tc>
          <w:tcPr>
            <w:tcW w:w="1444" w:type="dxa"/>
          </w:tcPr>
          <w:p w:rsidR="00180607" w:rsidRPr="00677BB3" w:rsidRDefault="00180607" w:rsidP="0035276F">
            <w:pPr>
              <w:suppressAutoHyphens/>
              <w:jc w:val="center"/>
              <w:rPr>
                <w:sz w:val="16"/>
              </w:rPr>
            </w:pPr>
            <w:r>
              <w:rPr>
                <w:sz w:val="16"/>
              </w:rPr>
              <w:t>Transportation and Insurance and all other costs incidental to delivery, per item</w:t>
            </w:r>
          </w:p>
        </w:tc>
        <w:tc>
          <w:tcPr>
            <w:tcW w:w="1354" w:type="dxa"/>
          </w:tcPr>
          <w:p w:rsidR="00180607" w:rsidRPr="00677BB3" w:rsidRDefault="00180607" w:rsidP="0035276F">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4" w:type="dxa"/>
          </w:tcPr>
          <w:p w:rsidR="00180607" w:rsidRPr="00677BB3" w:rsidRDefault="00180607" w:rsidP="0035276F">
            <w:pPr>
              <w:suppressAutoHyphens/>
              <w:jc w:val="center"/>
              <w:rPr>
                <w:sz w:val="16"/>
              </w:rPr>
            </w:pPr>
            <w:r>
              <w:rPr>
                <w:sz w:val="16"/>
              </w:rPr>
              <w:t xml:space="preserve">Cost of Incidental Services, if applicable, per item </w:t>
            </w:r>
          </w:p>
        </w:tc>
        <w:tc>
          <w:tcPr>
            <w:tcW w:w="1444" w:type="dxa"/>
          </w:tcPr>
          <w:p w:rsidR="00180607" w:rsidRDefault="00180607" w:rsidP="0035276F">
            <w:pPr>
              <w:suppressAutoHyphens/>
              <w:jc w:val="center"/>
              <w:rPr>
                <w:sz w:val="16"/>
              </w:rPr>
            </w:pPr>
            <w:r>
              <w:rPr>
                <w:sz w:val="16"/>
              </w:rPr>
              <w:t xml:space="preserve">Total Price, </w:t>
            </w:r>
          </w:p>
          <w:p w:rsidR="00180607" w:rsidRDefault="00180607" w:rsidP="0035276F">
            <w:pPr>
              <w:suppressAutoHyphens/>
              <w:jc w:val="center"/>
              <w:rPr>
                <w:sz w:val="16"/>
              </w:rPr>
            </w:pPr>
            <w:r>
              <w:rPr>
                <w:sz w:val="16"/>
              </w:rPr>
              <w:t xml:space="preserve">per unit </w:t>
            </w:r>
          </w:p>
          <w:p w:rsidR="00180607" w:rsidRPr="00677BB3" w:rsidRDefault="00180607" w:rsidP="0035276F">
            <w:pPr>
              <w:suppressAutoHyphens/>
              <w:jc w:val="center"/>
              <w:rPr>
                <w:sz w:val="16"/>
              </w:rPr>
            </w:pPr>
            <w:r>
              <w:rPr>
                <w:sz w:val="16"/>
              </w:rPr>
              <w:t>(col 5+6+7+8)</w:t>
            </w:r>
          </w:p>
        </w:tc>
        <w:tc>
          <w:tcPr>
            <w:tcW w:w="1715" w:type="dxa"/>
          </w:tcPr>
          <w:p w:rsidR="00180607" w:rsidRPr="00677BB3" w:rsidRDefault="00180607" w:rsidP="0035276F">
            <w:pPr>
              <w:suppressAutoHyphens/>
              <w:jc w:val="center"/>
              <w:rPr>
                <w:sz w:val="16"/>
              </w:rPr>
            </w:pPr>
            <w:r w:rsidRPr="00677BB3">
              <w:rPr>
                <w:sz w:val="16"/>
              </w:rPr>
              <w:t>Total Price delivered Final Destination</w:t>
            </w:r>
          </w:p>
          <w:p w:rsidR="00180607" w:rsidRPr="00677BB3" w:rsidRDefault="00180607" w:rsidP="0035276F">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EE451D" w:rsidRPr="00A45B4D" w:rsidTr="008D70C5">
        <w:trPr>
          <w:trHeight w:val="106"/>
          <w:jc w:val="center"/>
        </w:trPr>
        <w:tc>
          <w:tcPr>
            <w:tcW w:w="749" w:type="dxa"/>
          </w:tcPr>
          <w:p w:rsidR="00EE451D" w:rsidRPr="00635128" w:rsidRDefault="00EE451D" w:rsidP="00EE451D">
            <w:pPr>
              <w:pStyle w:val="ListParagraph"/>
              <w:numPr>
                <w:ilvl w:val="0"/>
                <w:numId w:val="9"/>
              </w:numPr>
              <w:contextualSpacing w:val="0"/>
              <w:jc w:val="center"/>
              <w:rPr>
                <w:sz w:val="20"/>
              </w:rPr>
            </w:pPr>
          </w:p>
        </w:tc>
        <w:tc>
          <w:tcPr>
            <w:tcW w:w="4675" w:type="dxa"/>
          </w:tcPr>
          <w:p w:rsidR="00EE451D" w:rsidRPr="005C3B60" w:rsidRDefault="00EE451D" w:rsidP="00EE451D">
            <w:pPr>
              <w:jc w:val="left"/>
              <w:rPr>
                <w:sz w:val="20"/>
              </w:rPr>
            </w:pPr>
            <w:r>
              <w:rPr>
                <w:sz w:val="20"/>
              </w:rPr>
              <w:t xml:space="preserve">Fabrication, </w:t>
            </w:r>
            <w:r w:rsidRPr="005C3B60">
              <w:rPr>
                <w:sz w:val="20"/>
              </w:rPr>
              <w:t>Supply</w:t>
            </w:r>
            <w:r>
              <w:rPr>
                <w:sz w:val="20"/>
              </w:rPr>
              <w:t>, and</w:t>
            </w:r>
            <w:r w:rsidRPr="005C3B60">
              <w:rPr>
                <w:sz w:val="20"/>
              </w:rPr>
              <w:t xml:space="preserve"> Delivery of 2,000 pcs wooden chairs (left and right handed)</w:t>
            </w:r>
            <w:r>
              <w:rPr>
                <w:sz w:val="20"/>
              </w:rPr>
              <w:t xml:space="preserve"> as per design (Annex A)</w:t>
            </w:r>
          </w:p>
          <w:p w:rsidR="00EE451D" w:rsidRPr="005C3B60" w:rsidRDefault="00EE451D" w:rsidP="00EE451D">
            <w:pPr>
              <w:jc w:val="left"/>
              <w:rPr>
                <w:sz w:val="20"/>
              </w:rPr>
            </w:pPr>
            <w:r>
              <w:rPr>
                <w:sz w:val="20"/>
              </w:rPr>
              <w:t xml:space="preserve">- </w:t>
            </w:r>
            <w:r w:rsidRPr="005C3B60">
              <w:rPr>
                <w:sz w:val="20"/>
              </w:rPr>
              <w:t>Left Handed</w:t>
            </w:r>
            <w:r w:rsidRPr="003D5CDE">
              <w:rPr>
                <w:sz w:val="20"/>
              </w:rPr>
              <w:t>: 465 pieces</w:t>
            </w:r>
            <w:r w:rsidRPr="005C3B60">
              <w:rPr>
                <w:sz w:val="20"/>
              </w:rPr>
              <w:t xml:space="preserve"> </w:t>
            </w:r>
          </w:p>
          <w:p w:rsidR="00EE451D" w:rsidRPr="005C3B60" w:rsidRDefault="00EE451D" w:rsidP="00EE451D">
            <w:pPr>
              <w:jc w:val="left"/>
              <w:rPr>
                <w:sz w:val="20"/>
              </w:rPr>
            </w:pPr>
            <w:r>
              <w:rPr>
                <w:sz w:val="20"/>
              </w:rPr>
              <w:t xml:space="preserve">- </w:t>
            </w:r>
            <w:r w:rsidRPr="005C3B60">
              <w:rPr>
                <w:sz w:val="20"/>
              </w:rPr>
              <w:t xml:space="preserve">Right Handed: 1,535 pieces </w:t>
            </w:r>
          </w:p>
          <w:p w:rsidR="00EE451D" w:rsidRPr="005C3B60" w:rsidRDefault="00EE451D" w:rsidP="00EE451D">
            <w:pPr>
              <w:jc w:val="left"/>
              <w:rPr>
                <w:sz w:val="20"/>
              </w:rPr>
            </w:pPr>
            <w:r>
              <w:rPr>
                <w:sz w:val="20"/>
              </w:rPr>
              <w:t>-</w:t>
            </w:r>
            <w:r w:rsidRPr="005C3B60">
              <w:rPr>
                <w:sz w:val="20"/>
              </w:rPr>
              <w:t xml:space="preserve">Made of Solid Wood which has been treated sun dried or kiln dried and from species of </w:t>
            </w:r>
            <w:proofErr w:type="spellStart"/>
            <w:r w:rsidRPr="005C3B60">
              <w:rPr>
                <w:sz w:val="20"/>
              </w:rPr>
              <w:t>tanguile</w:t>
            </w:r>
            <w:proofErr w:type="spellEnd"/>
            <w:r w:rsidRPr="005C3B60">
              <w:rPr>
                <w:sz w:val="20"/>
              </w:rPr>
              <w:t xml:space="preserve">, </w:t>
            </w:r>
            <w:proofErr w:type="spellStart"/>
            <w:r w:rsidRPr="005C3B60">
              <w:rPr>
                <w:sz w:val="20"/>
              </w:rPr>
              <w:t>gemelina</w:t>
            </w:r>
            <w:proofErr w:type="spellEnd"/>
            <w:r w:rsidRPr="005C3B60">
              <w:rPr>
                <w:sz w:val="20"/>
              </w:rPr>
              <w:t xml:space="preserve"> or red </w:t>
            </w:r>
            <w:proofErr w:type="spellStart"/>
            <w:r w:rsidRPr="005C3B60">
              <w:rPr>
                <w:sz w:val="20"/>
              </w:rPr>
              <w:t>lauan</w:t>
            </w:r>
            <w:proofErr w:type="spellEnd"/>
          </w:p>
          <w:p w:rsidR="00EE451D" w:rsidRPr="005C3B60" w:rsidRDefault="00EE451D" w:rsidP="00EE451D">
            <w:pPr>
              <w:jc w:val="left"/>
              <w:rPr>
                <w:sz w:val="20"/>
              </w:rPr>
            </w:pPr>
            <w:r>
              <w:rPr>
                <w:sz w:val="20"/>
              </w:rPr>
              <w:t xml:space="preserve">- </w:t>
            </w:r>
            <w:r w:rsidRPr="005C3B60">
              <w:rPr>
                <w:sz w:val="20"/>
              </w:rPr>
              <w:t>Seat height- 380mm</w:t>
            </w:r>
          </w:p>
          <w:p w:rsidR="00EE451D" w:rsidRPr="005C3B60" w:rsidRDefault="00EE451D" w:rsidP="00EE451D">
            <w:pPr>
              <w:jc w:val="left"/>
              <w:rPr>
                <w:sz w:val="20"/>
              </w:rPr>
            </w:pPr>
            <w:r>
              <w:rPr>
                <w:sz w:val="20"/>
              </w:rPr>
              <w:t xml:space="preserve">- </w:t>
            </w:r>
            <w:r w:rsidRPr="005C3B60">
              <w:rPr>
                <w:sz w:val="20"/>
              </w:rPr>
              <w:t>Seat depth- 370mm</w:t>
            </w:r>
          </w:p>
          <w:p w:rsidR="00EE451D" w:rsidRPr="005C3B60" w:rsidRDefault="00EE451D" w:rsidP="00EE451D">
            <w:pPr>
              <w:jc w:val="left"/>
              <w:rPr>
                <w:sz w:val="20"/>
              </w:rPr>
            </w:pPr>
            <w:r>
              <w:rPr>
                <w:sz w:val="20"/>
              </w:rPr>
              <w:t xml:space="preserve">- </w:t>
            </w:r>
            <w:r w:rsidRPr="005C3B60">
              <w:rPr>
                <w:sz w:val="20"/>
              </w:rPr>
              <w:t>Seat width- 390mm</w:t>
            </w:r>
          </w:p>
          <w:p w:rsidR="00EE451D" w:rsidRPr="005C3B60" w:rsidRDefault="00EE451D" w:rsidP="00EE451D">
            <w:pPr>
              <w:jc w:val="left"/>
              <w:rPr>
                <w:sz w:val="20"/>
              </w:rPr>
            </w:pPr>
            <w:r>
              <w:rPr>
                <w:sz w:val="20"/>
              </w:rPr>
              <w:t xml:space="preserve">- </w:t>
            </w:r>
            <w:r w:rsidRPr="005C3B60">
              <w:rPr>
                <w:sz w:val="20"/>
              </w:rPr>
              <w:t xml:space="preserve">Writing board </w:t>
            </w:r>
            <w:proofErr w:type="spellStart"/>
            <w:r w:rsidRPr="005C3B60">
              <w:rPr>
                <w:sz w:val="20"/>
              </w:rPr>
              <w:t>ht</w:t>
            </w:r>
            <w:proofErr w:type="spellEnd"/>
            <w:r w:rsidRPr="005C3B60">
              <w:rPr>
                <w:sz w:val="20"/>
              </w:rPr>
              <w:t>- 623mm</w:t>
            </w:r>
          </w:p>
          <w:p w:rsidR="00EE451D" w:rsidRPr="005C3B60" w:rsidRDefault="00EE451D" w:rsidP="00EE451D">
            <w:pPr>
              <w:jc w:val="left"/>
              <w:rPr>
                <w:sz w:val="20"/>
              </w:rPr>
            </w:pPr>
            <w:r>
              <w:rPr>
                <w:sz w:val="20"/>
              </w:rPr>
              <w:t xml:space="preserve">- </w:t>
            </w:r>
            <w:r w:rsidRPr="005C3B60">
              <w:rPr>
                <w:sz w:val="20"/>
              </w:rPr>
              <w:t xml:space="preserve">Backrest </w:t>
            </w:r>
            <w:proofErr w:type="spellStart"/>
            <w:r w:rsidRPr="005C3B60">
              <w:rPr>
                <w:sz w:val="20"/>
              </w:rPr>
              <w:t>ht</w:t>
            </w:r>
            <w:proofErr w:type="spellEnd"/>
            <w:r w:rsidRPr="005C3B60">
              <w:rPr>
                <w:sz w:val="20"/>
              </w:rPr>
              <w:t>- 700mm</w:t>
            </w:r>
          </w:p>
          <w:p w:rsidR="00EE451D" w:rsidRPr="005C3B60" w:rsidRDefault="00EE451D" w:rsidP="00EE451D">
            <w:pPr>
              <w:jc w:val="left"/>
              <w:rPr>
                <w:sz w:val="20"/>
              </w:rPr>
            </w:pPr>
            <w:r>
              <w:rPr>
                <w:sz w:val="20"/>
              </w:rPr>
              <w:t xml:space="preserve">- </w:t>
            </w:r>
            <w:r w:rsidRPr="005C3B60">
              <w:rPr>
                <w:sz w:val="20"/>
              </w:rPr>
              <w:t>Writing board width- 250mm</w:t>
            </w:r>
          </w:p>
          <w:p w:rsidR="00EE451D" w:rsidRPr="005C3B60" w:rsidRDefault="00EE451D" w:rsidP="00EE451D">
            <w:pPr>
              <w:jc w:val="left"/>
              <w:rPr>
                <w:sz w:val="20"/>
              </w:rPr>
            </w:pPr>
            <w:r>
              <w:rPr>
                <w:sz w:val="20"/>
              </w:rPr>
              <w:t xml:space="preserve">- </w:t>
            </w:r>
            <w:r w:rsidRPr="005C3B60">
              <w:rPr>
                <w:sz w:val="20"/>
              </w:rPr>
              <w:t>Writing board depth – 255mm</w:t>
            </w:r>
          </w:p>
          <w:p w:rsidR="00EE451D" w:rsidRPr="005C3B60" w:rsidRDefault="00EE451D" w:rsidP="00EE451D">
            <w:pPr>
              <w:jc w:val="left"/>
              <w:rPr>
                <w:sz w:val="20"/>
              </w:rPr>
            </w:pPr>
            <w:r>
              <w:rPr>
                <w:sz w:val="20"/>
              </w:rPr>
              <w:t xml:space="preserve">- </w:t>
            </w:r>
            <w:r w:rsidRPr="005C3B60">
              <w:rPr>
                <w:sz w:val="20"/>
              </w:rPr>
              <w:t>Writing board length – 625mm</w:t>
            </w:r>
          </w:p>
        </w:tc>
        <w:tc>
          <w:tcPr>
            <w:tcW w:w="1137" w:type="dxa"/>
          </w:tcPr>
          <w:p w:rsidR="00EE451D" w:rsidRPr="00A45B4D" w:rsidRDefault="00EE451D" w:rsidP="00EE451D">
            <w:pPr>
              <w:rPr>
                <w:spacing w:val="-2"/>
                <w:sz w:val="20"/>
              </w:rPr>
            </w:pPr>
          </w:p>
        </w:tc>
        <w:tc>
          <w:tcPr>
            <w:tcW w:w="1587" w:type="dxa"/>
          </w:tcPr>
          <w:p w:rsidR="00EE451D" w:rsidRPr="00434C8C" w:rsidRDefault="00EE451D" w:rsidP="00EE451D">
            <w:pPr>
              <w:jc w:val="center"/>
              <w:rPr>
                <w:sz w:val="20"/>
              </w:rPr>
            </w:pPr>
            <w:r>
              <w:rPr>
                <w:sz w:val="20"/>
              </w:rPr>
              <w:t>2,000</w:t>
            </w:r>
          </w:p>
        </w:tc>
        <w:tc>
          <w:tcPr>
            <w:tcW w:w="1083" w:type="dxa"/>
          </w:tcPr>
          <w:p w:rsidR="00EE451D" w:rsidRPr="00A45B4D" w:rsidRDefault="00EE451D" w:rsidP="00EE451D">
            <w:pPr>
              <w:suppressAutoHyphens/>
              <w:rPr>
                <w:sz w:val="20"/>
              </w:rPr>
            </w:pPr>
          </w:p>
        </w:tc>
        <w:tc>
          <w:tcPr>
            <w:tcW w:w="1444" w:type="dxa"/>
          </w:tcPr>
          <w:p w:rsidR="00EE451D" w:rsidRPr="00A45B4D" w:rsidRDefault="00EE451D" w:rsidP="00EE451D">
            <w:pPr>
              <w:suppressAutoHyphens/>
              <w:rPr>
                <w:sz w:val="20"/>
              </w:rPr>
            </w:pPr>
          </w:p>
        </w:tc>
        <w:tc>
          <w:tcPr>
            <w:tcW w:w="1354" w:type="dxa"/>
          </w:tcPr>
          <w:p w:rsidR="00EE451D" w:rsidRPr="00A45B4D" w:rsidRDefault="00EE451D" w:rsidP="00EE451D">
            <w:pPr>
              <w:suppressAutoHyphens/>
              <w:rPr>
                <w:sz w:val="20"/>
              </w:rPr>
            </w:pPr>
          </w:p>
        </w:tc>
        <w:tc>
          <w:tcPr>
            <w:tcW w:w="1354" w:type="dxa"/>
          </w:tcPr>
          <w:p w:rsidR="00EE451D" w:rsidRPr="00A45B4D" w:rsidRDefault="00EE451D" w:rsidP="00EE451D">
            <w:pPr>
              <w:suppressAutoHyphens/>
              <w:rPr>
                <w:sz w:val="20"/>
              </w:rPr>
            </w:pPr>
          </w:p>
        </w:tc>
        <w:tc>
          <w:tcPr>
            <w:tcW w:w="1444" w:type="dxa"/>
          </w:tcPr>
          <w:p w:rsidR="00EE451D" w:rsidRPr="00A45B4D" w:rsidRDefault="00EE451D" w:rsidP="00EE451D">
            <w:pPr>
              <w:suppressAutoHyphens/>
              <w:rPr>
                <w:sz w:val="20"/>
              </w:rPr>
            </w:pPr>
          </w:p>
        </w:tc>
        <w:tc>
          <w:tcPr>
            <w:tcW w:w="1715" w:type="dxa"/>
          </w:tcPr>
          <w:p w:rsidR="00EE451D" w:rsidRPr="00A45B4D" w:rsidRDefault="00EE451D" w:rsidP="00EE451D">
            <w:pPr>
              <w:suppressAutoHyphens/>
              <w:rPr>
                <w:sz w:val="20"/>
              </w:rPr>
            </w:pPr>
          </w:p>
        </w:tc>
      </w:tr>
    </w:tbl>
    <w:p w:rsidR="00A94360" w:rsidRPr="00677BB3" w:rsidRDefault="00A94360" w:rsidP="00A94360">
      <w:pPr>
        <w:tabs>
          <w:tab w:val="right" w:pos="3600"/>
          <w:tab w:val="right" w:pos="4320"/>
          <w:tab w:val="right" w:pos="8460"/>
        </w:tabs>
        <w:suppressAutoHyphens/>
        <w:rPr>
          <w:szCs w:val="24"/>
        </w:rPr>
      </w:pP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sectPr w:rsidR="0029602E"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3" w:name="_Ref100978798"/>
      <w:bookmarkStart w:id="4" w:name="_Toc242246055"/>
      <w:r w:rsidRPr="0029602E">
        <w:rPr>
          <w:rFonts w:ascii="Times New Roman" w:hAnsi="Times New Roman"/>
          <w:sz w:val="32"/>
        </w:rPr>
        <w:lastRenderedPageBreak/>
        <w:t>Contract Agreement Form</w:t>
      </w:r>
      <w:bookmarkEnd w:id="3"/>
      <w:bookmarkEnd w:id="4"/>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Pr="00E31338">
        <w:rPr>
          <w:sz w:val="22"/>
          <w:szCs w:val="24"/>
        </w:rPr>
        <w:t xml:space="preserve"> Philippines</w:t>
      </w:r>
      <w:r w:rsidR="00EE451D">
        <w:rPr>
          <w:sz w:val="22"/>
          <w:szCs w:val="24"/>
        </w:rPr>
        <w:t xml:space="preserve"> </w:t>
      </w:r>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EE451D">
        <w:rPr>
          <w:i/>
          <w:sz w:val="22"/>
          <w:szCs w:val="22"/>
        </w:rPr>
        <w:t xml:space="preserve">Fabrication, </w:t>
      </w:r>
      <w:r w:rsidR="000D78C2" w:rsidRPr="004839E1">
        <w:rPr>
          <w:b/>
          <w:i/>
          <w:sz w:val="22"/>
          <w:szCs w:val="22"/>
        </w:rPr>
        <w:t>Supply</w:t>
      </w:r>
      <w:r w:rsidR="00EE451D">
        <w:rPr>
          <w:b/>
          <w:i/>
          <w:sz w:val="22"/>
          <w:szCs w:val="22"/>
        </w:rPr>
        <w:t>,</w:t>
      </w:r>
      <w:r w:rsidR="000D78C2" w:rsidRPr="004839E1">
        <w:rPr>
          <w:b/>
          <w:i/>
          <w:sz w:val="22"/>
          <w:szCs w:val="22"/>
        </w:rPr>
        <w:t xml:space="preserve"> and Delivery of</w:t>
      </w:r>
      <w:r w:rsidR="00F75BEB">
        <w:rPr>
          <w:b/>
          <w:i/>
          <w:sz w:val="22"/>
          <w:szCs w:val="22"/>
        </w:rPr>
        <w:t xml:space="preserve"> </w:t>
      </w:r>
      <w:r w:rsidR="00EE451D">
        <w:rPr>
          <w:b/>
          <w:i/>
          <w:sz w:val="22"/>
          <w:szCs w:val="22"/>
        </w:rPr>
        <w:t xml:space="preserve">2,000 Pieces </w:t>
      </w:r>
      <w:r w:rsidR="00B62A90">
        <w:rPr>
          <w:b/>
          <w:i/>
          <w:sz w:val="22"/>
          <w:szCs w:val="22"/>
        </w:rPr>
        <w:t>Wooden Chairs, Schools Division Office,</w:t>
      </w:r>
      <w:r w:rsidR="004839E1" w:rsidRPr="004839E1">
        <w:rPr>
          <w:b/>
          <w:i/>
          <w:sz w:val="22"/>
          <w:szCs w:val="22"/>
        </w:rPr>
        <w:t xml:space="preserve"> </w:t>
      </w:r>
      <w:r w:rsidR="000D78C2" w:rsidRPr="004839E1">
        <w:rPr>
          <w:b/>
          <w:i/>
          <w:sz w:val="22"/>
          <w:szCs w:val="22"/>
        </w:rPr>
        <w:t>Tabaco City</w:t>
      </w:r>
      <w:r w:rsidR="00EE451D">
        <w:rPr>
          <w:b/>
          <w:i/>
          <w:sz w:val="22"/>
          <w:szCs w:val="22"/>
        </w:rPr>
        <w:t xml:space="preserve"> </w:t>
      </w:r>
      <w:r w:rsidRPr="004839E1">
        <w:rPr>
          <w:sz w:val="22"/>
          <w:szCs w:val="22"/>
        </w:rPr>
        <w:t>and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5D2737"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4E12CC" w:rsidRDefault="00EE451D" w:rsidP="0029602E">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0029602E" w:rsidRPr="00EF258F">
        <w:rPr>
          <w:rFonts w:ascii="Times New Roman" w:hAnsi="Times New Roman" w:cs="Times New Roman"/>
          <w:b/>
          <w:sz w:val="60"/>
          <w:szCs w:val="60"/>
        </w:rPr>
        <w:t>SUPPLY</w:t>
      </w:r>
      <w:r>
        <w:rPr>
          <w:rFonts w:ascii="Times New Roman" w:hAnsi="Times New Roman" w:cs="Times New Roman"/>
          <w:b/>
          <w:sz w:val="60"/>
          <w:szCs w:val="60"/>
        </w:rPr>
        <w:t xml:space="preserve">, AND </w:t>
      </w:r>
      <w:r w:rsidR="000D78C2">
        <w:rPr>
          <w:rFonts w:ascii="Times New Roman" w:hAnsi="Times New Roman" w:cs="Times New Roman"/>
          <w:b/>
          <w:sz w:val="60"/>
          <w:szCs w:val="60"/>
        </w:rPr>
        <w:t>DELIVERY OF</w:t>
      </w:r>
      <w:r w:rsidR="009A0402">
        <w:rPr>
          <w:rFonts w:ascii="Times New Roman" w:hAnsi="Times New Roman" w:cs="Times New Roman"/>
          <w:b/>
          <w:sz w:val="60"/>
          <w:szCs w:val="60"/>
        </w:rPr>
        <w:t xml:space="preserve"> </w:t>
      </w:r>
      <w:r>
        <w:rPr>
          <w:rFonts w:ascii="Times New Roman" w:hAnsi="Times New Roman" w:cs="Times New Roman"/>
          <w:b/>
          <w:sz w:val="60"/>
          <w:szCs w:val="60"/>
        </w:rPr>
        <w:t xml:space="preserve">2,000 PIECES </w:t>
      </w:r>
      <w:r w:rsidR="00F75BEB">
        <w:rPr>
          <w:rFonts w:ascii="Times New Roman" w:hAnsi="Times New Roman" w:cs="Times New Roman"/>
          <w:b/>
          <w:sz w:val="60"/>
          <w:szCs w:val="60"/>
        </w:rPr>
        <w:t>WOODEN CHAIRS</w:t>
      </w:r>
    </w:p>
    <w:p w:rsidR="0029602E" w:rsidRPr="001D4E34" w:rsidRDefault="00F75BEB" w:rsidP="0029602E">
      <w:pPr>
        <w:pStyle w:val="NoSpacing"/>
        <w:jc w:val="center"/>
        <w:rPr>
          <w:rFonts w:ascii="Times New Roman" w:hAnsi="Times New Roman" w:cs="Times New Roman"/>
          <w:b/>
          <w:sz w:val="42"/>
        </w:rPr>
      </w:pPr>
      <w:r>
        <w:rPr>
          <w:rFonts w:ascii="Times New Roman" w:hAnsi="Times New Roman" w:cs="Times New Roman"/>
          <w:b/>
          <w:sz w:val="46"/>
        </w:rPr>
        <w:t>SCHOOL</w:t>
      </w:r>
      <w:r w:rsidR="00B62A90">
        <w:rPr>
          <w:rFonts w:ascii="Times New Roman" w:hAnsi="Times New Roman" w:cs="Times New Roman"/>
          <w:b/>
          <w:sz w:val="46"/>
        </w:rPr>
        <w:t>S</w:t>
      </w:r>
      <w:r>
        <w:rPr>
          <w:rFonts w:ascii="Times New Roman" w:hAnsi="Times New Roman" w:cs="Times New Roman"/>
          <w:b/>
          <w:sz w:val="46"/>
        </w:rPr>
        <w:t xml:space="preserve"> DIVISION OFFICE</w:t>
      </w:r>
      <w:r w:rsidR="008945AB">
        <w:rPr>
          <w:rFonts w:ascii="Times New Roman" w:hAnsi="Times New Roman" w:cs="Times New Roman"/>
          <w:b/>
          <w:sz w:val="46"/>
        </w:rPr>
        <w:t>, TABACO CITY</w:t>
      </w:r>
    </w:p>
    <w:p w:rsidR="0029602E" w:rsidRPr="005B3EBE" w:rsidRDefault="0029602E" w:rsidP="0029602E">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sidR="00F75BEB">
        <w:rPr>
          <w:rFonts w:ascii="Times New Roman" w:hAnsi="Times New Roman" w:cs="Times New Roman"/>
          <w:b/>
          <w:sz w:val="42"/>
        </w:rPr>
        <w:t>013-08</w:t>
      </w:r>
      <w:r w:rsidR="00F43726" w:rsidRPr="005B3EBE">
        <w:rPr>
          <w:rFonts w:ascii="Times New Roman" w:hAnsi="Times New Roman" w:cs="Times New Roman"/>
          <w:b/>
          <w:sz w:val="42"/>
        </w:rPr>
        <w:t>-2019</w:t>
      </w:r>
      <w:r w:rsidRPr="005B3EBE">
        <w:rPr>
          <w:rFonts w:ascii="Times New Roman" w:hAnsi="Times New Roman" w:cs="Times New Roman"/>
          <w:b/>
          <w:sz w:val="42"/>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4E12CC">
        <w:rPr>
          <w:rFonts w:ascii="Times New Roman" w:hAnsi="Times New Roman" w:cs="Times New Roman"/>
          <w:b/>
          <w:sz w:val="36"/>
        </w:rPr>
        <w:t xml:space="preserve"> </w:t>
      </w:r>
      <w:r w:rsidR="00B62A90">
        <w:rPr>
          <w:rFonts w:ascii="Times New Roman" w:hAnsi="Times New Roman" w:cs="Times New Roman"/>
          <w:b/>
          <w:sz w:val="36"/>
        </w:rPr>
        <w:t>SEPTEMBER 10, 2019,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CB6657" w:rsidRDefault="00CB6657" w:rsidP="00CB6657">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CC4358" w:rsidRDefault="00CC4358"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B62A90" w:rsidRDefault="00EE451D" w:rsidP="00EE451D">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EE451D" w:rsidRDefault="00EE451D" w:rsidP="00EE451D">
      <w:pPr>
        <w:pStyle w:val="NoSpacing"/>
        <w:jc w:val="center"/>
        <w:rPr>
          <w:rFonts w:ascii="Times New Roman" w:hAnsi="Times New Roman" w:cs="Times New Roman"/>
          <w:b/>
          <w:sz w:val="46"/>
        </w:rPr>
      </w:pPr>
      <w:r>
        <w:rPr>
          <w:rFonts w:ascii="Times New Roman" w:hAnsi="Times New Roman" w:cs="Times New Roman"/>
          <w:b/>
          <w:sz w:val="60"/>
          <w:szCs w:val="60"/>
        </w:rPr>
        <w:t xml:space="preserve">FABRICATION, </w:t>
      </w:r>
      <w:r w:rsidRPr="00EF258F">
        <w:rPr>
          <w:rFonts w:ascii="Times New Roman" w:hAnsi="Times New Roman" w:cs="Times New Roman"/>
          <w:b/>
          <w:sz w:val="60"/>
          <w:szCs w:val="60"/>
        </w:rPr>
        <w:t>SUPPLY</w:t>
      </w:r>
      <w:r>
        <w:rPr>
          <w:rFonts w:ascii="Times New Roman" w:hAnsi="Times New Roman" w:cs="Times New Roman"/>
          <w:b/>
          <w:sz w:val="60"/>
          <w:szCs w:val="60"/>
        </w:rPr>
        <w:t>, AND DELIVERY OF 2,000 PIECES WOODEN CHAIRS</w:t>
      </w:r>
    </w:p>
    <w:p w:rsidR="00EE451D" w:rsidRPr="001D4E34" w:rsidRDefault="00EE451D" w:rsidP="00EE451D">
      <w:pPr>
        <w:pStyle w:val="NoSpacing"/>
        <w:jc w:val="center"/>
        <w:rPr>
          <w:rFonts w:ascii="Times New Roman" w:hAnsi="Times New Roman" w:cs="Times New Roman"/>
          <w:b/>
          <w:sz w:val="42"/>
        </w:rPr>
      </w:pPr>
      <w:r>
        <w:rPr>
          <w:rFonts w:ascii="Times New Roman" w:hAnsi="Times New Roman" w:cs="Times New Roman"/>
          <w:b/>
          <w:sz w:val="46"/>
        </w:rPr>
        <w:t>SCHOOLS DIVISION OFFICE, TABACO CITY</w:t>
      </w:r>
    </w:p>
    <w:p w:rsidR="00EE451D" w:rsidRPr="005B3EBE" w:rsidRDefault="00EE451D" w:rsidP="00EE451D">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3-08</w:t>
      </w:r>
      <w:r w:rsidRPr="005B3EBE">
        <w:rPr>
          <w:rFonts w:ascii="Times New Roman" w:hAnsi="Times New Roman" w:cs="Times New Roman"/>
          <w:b/>
          <w:sz w:val="42"/>
        </w:rPr>
        <w:t>-2019-GOODS</w:t>
      </w:r>
    </w:p>
    <w:p w:rsidR="00EE451D" w:rsidRPr="001D4E34"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Default="00EE451D" w:rsidP="00EE451D">
      <w:pPr>
        <w:pStyle w:val="NoSpacing"/>
        <w:jc w:val="center"/>
        <w:rPr>
          <w:rFonts w:ascii="Times New Roman" w:hAnsi="Times New Roman" w:cs="Times New Roman"/>
          <w:b/>
          <w:sz w:val="36"/>
        </w:rPr>
      </w:pPr>
    </w:p>
    <w:p w:rsidR="00EE451D" w:rsidRPr="001D4E34" w:rsidRDefault="00EE451D" w:rsidP="00EE451D">
      <w:pPr>
        <w:pStyle w:val="NoSpacing"/>
        <w:jc w:val="center"/>
        <w:rPr>
          <w:rFonts w:ascii="Times New Roman" w:hAnsi="Times New Roman" w:cs="Times New Roman"/>
          <w:b/>
          <w:sz w:val="36"/>
        </w:rPr>
      </w:pPr>
    </w:p>
    <w:p w:rsidR="00A45B4D" w:rsidRDefault="00EE451D" w:rsidP="00EE451D">
      <w:pPr>
        <w:pStyle w:val="NoSpacing"/>
        <w:jc w:val="center"/>
        <w:rPr>
          <w:rFonts w:ascii="Times New Roman" w:hAnsi="Times New Roman" w:cs="Times New Roman"/>
          <w:b/>
          <w:sz w:val="28"/>
          <w:lang w:val="en-PH"/>
        </w:rPr>
      </w:pPr>
      <w:r w:rsidRPr="001D4E34">
        <w:rPr>
          <w:rFonts w:ascii="Times New Roman" w:hAnsi="Times New Roman" w:cs="Times New Roman"/>
          <w:b/>
          <w:sz w:val="36"/>
        </w:rPr>
        <w:t>DO NOT OPEN BEFORE</w:t>
      </w:r>
      <w:r>
        <w:rPr>
          <w:rFonts w:ascii="Times New Roman" w:hAnsi="Times New Roman" w:cs="Times New Roman"/>
          <w:b/>
          <w:sz w:val="36"/>
        </w:rPr>
        <w:t xml:space="preserve"> SEPTEMBER 10, 2019, 9:30 AM</w:t>
      </w:r>
    </w:p>
    <w:p w:rsidR="0029602E" w:rsidRPr="0062055D" w:rsidRDefault="00CA7DA4"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F75BEB" w:rsidRPr="00EC65D9" w:rsidRDefault="00F75BEB"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F75BEB" w:rsidRPr="00EC65D9" w:rsidRDefault="00F75BEB"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F75BEB" w:rsidRPr="00EC65D9" w:rsidRDefault="00F75BEB"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F75BEB" w:rsidRPr="00EC65D9" w:rsidRDefault="00F75BEB"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F75BEB" w:rsidRPr="00EC65D9" w:rsidRDefault="00F75BEB"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F75BEB" w:rsidRPr="00EC65D9" w:rsidRDefault="00F75BEB" w:rsidP="0029602E">
                  <w:pPr>
                    <w:pStyle w:val="NoSpacing"/>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F75BEB" w:rsidRPr="00EC65D9" w:rsidRDefault="00F75BEB"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p>
                <w:p w:rsidR="00F75BEB" w:rsidRPr="00EC65D9" w:rsidRDefault="00F75BEB"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F75BEB" w:rsidRPr="00EC65D9" w:rsidRDefault="00F75BEB"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CA7DA4"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CA7DA4"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F75BEB" w:rsidRPr="00EC65D9" w:rsidRDefault="00F75BEB" w:rsidP="0029602E">
                  <w:pPr>
                    <w:pStyle w:val="NoSpacing"/>
                    <w:rPr>
                      <w:rFonts w:ascii="Times New Roman" w:hAnsi="Times New Roman" w:cs="Times New Roman"/>
                      <w:b/>
                      <w:sz w:val="16"/>
                      <w:szCs w:val="16"/>
                    </w:rPr>
                  </w:pPr>
                </w:p>
                <w:p w:rsidR="00F75BEB" w:rsidRPr="00EC65D9" w:rsidRDefault="00F75BEB" w:rsidP="0029602E">
                  <w:pPr>
                    <w:pStyle w:val="NoSpacing"/>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F75BEB" w:rsidRPr="00EC65D9" w:rsidRDefault="00F75BE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F75BEB" w:rsidRPr="00EC65D9" w:rsidRDefault="00F75BEB"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F75BEB" w:rsidRPr="00EC65D9" w:rsidRDefault="00F75BEB" w:rsidP="0029602E">
                  <w:pPr>
                    <w:pStyle w:val="NoSpacing"/>
                    <w:rPr>
                      <w:rFonts w:ascii="Times New Roman" w:hAnsi="Times New Roman" w:cs="Times New Roman"/>
                      <w:b/>
                      <w:i/>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F75BEB" w:rsidRPr="00EC65D9" w:rsidRDefault="00F75BE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F75BEB" w:rsidRPr="00EC65D9" w:rsidRDefault="00F75BEB"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F75BEB" w:rsidRPr="00EC65D9" w:rsidRDefault="00F75BEB" w:rsidP="0029602E">
                  <w:pPr>
                    <w:pStyle w:val="NoSpacing"/>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F75BEB" w:rsidRPr="00EC65D9" w:rsidRDefault="00F75BE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F75BEB" w:rsidRPr="00EC65D9" w:rsidRDefault="00F75BEB"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F75BEB" w:rsidRPr="00EC65D9" w:rsidRDefault="00F75BEB"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F75BEB" w:rsidRPr="00EC65D9" w:rsidRDefault="00F75BEB" w:rsidP="0029602E">
                  <w:pPr>
                    <w:pStyle w:val="NoSpacing"/>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F75BEB" w:rsidRPr="00EC65D9" w:rsidRDefault="00F75BEB"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p>
                <w:p w:rsidR="00F75BEB" w:rsidRPr="00EC65D9" w:rsidRDefault="00F75BEB"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F75BEB" w:rsidRPr="00EC65D9" w:rsidRDefault="00F75BEB" w:rsidP="0029602E">
                  <w:pPr>
                    <w:rPr>
                      <w:sz w:val="16"/>
                      <w:szCs w:val="16"/>
                    </w:rPr>
                  </w:pPr>
                </w:p>
              </w:txbxContent>
            </v:textbox>
          </v:shape>
        </w:pict>
      </w:r>
    </w:p>
    <w:p w:rsidR="0029602E" w:rsidRPr="00914B3E" w:rsidRDefault="00CA7DA4"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F75BEB" w:rsidRDefault="00F75BEB" w:rsidP="0029602E">
                  <w:pPr>
                    <w:jc w:val="center"/>
                    <w:rPr>
                      <w:b/>
                      <w:sz w:val="54"/>
                    </w:rPr>
                  </w:pPr>
                </w:p>
                <w:p w:rsidR="00F75BEB" w:rsidRPr="0029602E" w:rsidRDefault="00F75BEB" w:rsidP="0029602E">
                  <w:pPr>
                    <w:jc w:val="center"/>
                    <w:rPr>
                      <w:b/>
                      <w:sz w:val="54"/>
                    </w:rPr>
                  </w:pPr>
                  <w:r w:rsidRPr="0029602E">
                    <w:rPr>
                      <w:b/>
                      <w:sz w:val="54"/>
                    </w:rPr>
                    <w:t>GUIDELINES ON THE SEALING OF BIDS</w:t>
                  </w:r>
                </w:p>
              </w:txbxContent>
            </v:textbox>
          </v:shape>
        </w:pict>
      </w:r>
    </w:p>
    <w:sectPr w:rsidR="0029602E" w:rsidRPr="00914B3E" w:rsidSect="0029602E">
      <w:pgSz w:w="18711" w:h="11907" w:orient="landscape" w:code="9"/>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54E2" w:rsidRDefault="003354E2" w:rsidP="00B4732D">
      <w:pPr>
        <w:spacing w:line="240" w:lineRule="auto"/>
      </w:pPr>
      <w:r>
        <w:separator/>
      </w:r>
    </w:p>
  </w:endnote>
  <w:endnote w:type="continuationSeparator" w:id="0">
    <w:p w:rsidR="003354E2" w:rsidRDefault="003354E2"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F75BEB" w:rsidRPr="00B4732D" w:rsidRDefault="00F75BEB">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CA7DA4">
          <w:rPr>
            <w:noProof/>
            <w:sz w:val="20"/>
          </w:rPr>
          <w:t>52</w:t>
        </w:r>
        <w:r w:rsidRPr="00B4732D">
          <w:rPr>
            <w:noProof/>
            <w:sz w:val="20"/>
          </w:rPr>
          <w:fldChar w:fldCharType="end"/>
        </w:r>
      </w:p>
    </w:sdtContent>
  </w:sdt>
  <w:p w:rsidR="00F75BEB" w:rsidRPr="00B4732D" w:rsidRDefault="00F75BEB">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54E2" w:rsidRDefault="003354E2" w:rsidP="00B4732D">
      <w:pPr>
        <w:spacing w:line="240" w:lineRule="auto"/>
      </w:pPr>
      <w:r>
        <w:separator/>
      </w:r>
    </w:p>
  </w:footnote>
  <w:footnote w:type="continuationSeparator" w:id="0">
    <w:p w:rsidR="003354E2" w:rsidRDefault="003354E2"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7">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8">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nsid w:val="79D240E8"/>
    <w:multiLevelType w:val="singleLevel"/>
    <w:tmpl w:val="04090019"/>
    <w:lvl w:ilvl="0">
      <w:start w:val="1"/>
      <w:numFmt w:val="lowerLetter"/>
      <w:lvlText w:val="%1."/>
      <w:lvlJc w:val="left"/>
      <w:pPr>
        <w:ind w:left="360" w:hanging="360"/>
      </w:pPr>
      <w:rPr>
        <w:rFonts w:hint="default"/>
      </w:rPr>
    </w:lvl>
  </w:abstractNum>
  <w:num w:numId="1">
    <w:abstractNumId w:val="9"/>
  </w:num>
  <w:num w:numId="2">
    <w:abstractNumId w:val="5"/>
  </w:num>
  <w:num w:numId="3">
    <w:abstractNumId w:val="6"/>
  </w:num>
  <w:num w:numId="4">
    <w:abstractNumId w:val="4"/>
  </w:num>
  <w:num w:numId="5">
    <w:abstractNumId w:val="0"/>
  </w:num>
  <w:num w:numId="6">
    <w:abstractNumId w:val="1"/>
  </w:num>
  <w:num w:numId="7">
    <w:abstractNumId w:val="7"/>
  </w:num>
  <w:num w:numId="8">
    <w:abstractNumId w:val="8"/>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rwUAJexyXCwAAAA="/>
  </w:docVars>
  <w:rsids>
    <w:rsidRoot w:val="004242D6"/>
    <w:rsid w:val="00017F7A"/>
    <w:rsid w:val="00042B1D"/>
    <w:rsid w:val="000650F7"/>
    <w:rsid w:val="00073A00"/>
    <w:rsid w:val="00091A1E"/>
    <w:rsid w:val="00092396"/>
    <w:rsid w:val="000961C7"/>
    <w:rsid w:val="000A3ADF"/>
    <w:rsid w:val="000B5AA0"/>
    <w:rsid w:val="000C471F"/>
    <w:rsid w:val="000D3C9B"/>
    <w:rsid w:val="000D47A2"/>
    <w:rsid w:val="000D78C2"/>
    <w:rsid w:val="000E4292"/>
    <w:rsid w:val="000F76A2"/>
    <w:rsid w:val="001014A6"/>
    <w:rsid w:val="00125DED"/>
    <w:rsid w:val="00130F4F"/>
    <w:rsid w:val="0014010A"/>
    <w:rsid w:val="00180607"/>
    <w:rsid w:val="001814D6"/>
    <w:rsid w:val="00184ED9"/>
    <w:rsid w:val="001A4BF3"/>
    <w:rsid w:val="001A5875"/>
    <w:rsid w:val="001B189C"/>
    <w:rsid w:val="001B50EB"/>
    <w:rsid w:val="001C6662"/>
    <w:rsid w:val="001C7ED8"/>
    <w:rsid w:val="001E203A"/>
    <w:rsid w:val="001F5B7A"/>
    <w:rsid w:val="00212519"/>
    <w:rsid w:val="00215780"/>
    <w:rsid w:val="002243A2"/>
    <w:rsid w:val="002274C2"/>
    <w:rsid w:val="0028101B"/>
    <w:rsid w:val="00285683"/>
    <w:rsid w:val="0029602E"/>
    <w:rsid w:val="002B404C"/>
    <w:rsid w:val="002D122C"/>
    <w:rsid w:val="002E232E"/>
    <w:rsid w:val="002E29DE"/>
    <w:rsid w:val="003354E2"/>
    <w:rsid w:val="003356EA"/>
    <w:rsid w:val="00341551"/>
    <w:rsid w:val="003419B6"/>
    <w:rsid w:val="003564A3"/>
    <w:rsid w:val="0037240A"/>
    <w:rsid w:val="003831EE"/>
    <w:rsid w:val="003856A0"/>
    <w:rsid w:val="003A078E"/>
    <w:rsid w:val="003D3D39"/>
    <w:rsid w:val="003E12B1"/>
    <w:rsid w:val="003F1D8C"/>
    <w:rsid w:val="004242D6"/>
    <w:rsid w:val="00437F17"/>
    <w:rsid w:val="004621F6"/>
    <w:rsid w:val="00463C16"/>
    <w:rsid w:val="0046434B"/>
    <w:rsid w:val="0046637B"/>
    <w:rsid w:val="00472C6A"/>
    <w:rsid w:val="00473E72"/>
    <w:rsid w:val="004839E1"/>
    <w:rsid w:val="00484D2C"/>
    <w:rsid w:val="0048611C"/>
    <w:rsid w:val="004A6C17"/>
    <w:rsid w:val="004E12CC"/>
    <w:rsid w:val="004E1955"/>
    <w:rsid w:val="004E34D7"/>
    <w:rsid w:val="004E5A63"/>
    <w:rsid w:val="004F62D4"/>
    <w:rsid w:val="004F72B1"/>
    <w:rsid w:val="00515DFE"/>
    <w:rsid w:val="00536638"/>
    <w:rsid w:val="00550D4B"/>
    <w:rsid w:val="00557B11"/>
    <w:rsid w:val="005615DC"/>
    <w:rsid w:val="00565B63"/>
    <w:rsid w:val="00583D0A"/>
    <w:rsid w:val="005951EC"/>
    <w:rsid w:val="005B3EBE"/>
    <w:rsid w:val="005C39D1"/>
    <w:rsid w:val="005D0855"/>
    <w:rsid w:val="005D2737"/>
    <w:rsid w:val="006347C0"/>
    <w:rsid w:val="006624FD"/>
    <w:rsid w:val="00674BA1"/>
    <w:rsid w:val="00696F0E"/>
    <w:rsid w:val="006A1122"/>
    <w:rsid w:val="006B46B5"/>
    <w:rsid w:val="006C1FDC"/>
    <w:rsid w:val="006D1A1F"/>
    <w:rsid w:val="006E4598"/>
    <w:rsid w:val="006F08AD"/>
    <w:rsid w:val="00721633"/>
    <w:rsid w:val="0072286F"/>
    <w:rsid w:val="00723ED0"/>
    <w:rsid w:val="00731552"/>
    <w:rsid w:val="0073255C"/>
    <w:rsid w:val="00790F27"/>
    <w:rsid w:val="007A6009"/>
    <w:rsid w:val="007C0412"/>
    <w:rsid w:val="00807148"/>
    <w:rsid w:val="00813D3A"/>
    <w:rsid w:val="00833F6F"/>
    <w:rsid w:val="008844E8"/>
    <w:rsid w:val="008945AB"/>
    <w:rsid w:val="008A1FBA"/>
    <w:rsid w:val="008C118D"/>
    <w:rsid w:val="008D7396"/>
    <w:rsid w:val="008E1506"/>
    <w:rsid w:val="008E728A"/>
    <w:rsid w:val="008F71C4"/>
    <w:rsid w:val="00914B3E"/>
    <w:rsid w:val="0091782F"/>
    <w:rsid w:val="00933C2E"/>
    <w:rsid w:val="00961CB8"/>
    <w:rsid w:val="00971043"/>
    <w:rsid w:val="009759F0"/>
    <w:rsid w:val="009858CE"/>
    <w:rsid w:val="00997CE9"/>
    <w:rsid w:val="009A0402"/>
    <w:rsid w:val="009E676F"/>
    <w:rsid w:val="009F5724"/>
    <w:rsid w:val="009F7CFE"/>
    <w:rsid w:val="00A04032"/>
    <w:rsid w:val="00A16FAE"/>
    <w:rsid w:val="00A37294"/>
    <w:rsid w:val="00A45B4D"/>
    <w:rsid w:val="00A738C4"/>
    <w:rsid w:val="00A75F4A"/>
    <w:rsid w:val="00A87BF3"/>
    <w:rsid w:val="00A94360"/>
    <w:rsid w:val="00AB678A"/>
    <w:rsid w:val="00AC775B"/>
    <w:rsid w:val="00B15DC2"/>
    <w:rsid w:val="00B17551"/>
    <w:rsid w:val="00B21547"/>
    <w:rsid w:val="00B301EA"/>
    <w:rsid w:val="00B40532"/>
    <w:rsid w:val="00B42424"/>
    <w:rsid w:val="00B4732D"/>
    <w:rsid w:val="00B51F24"/>
    <w:rsid w:val="00B62A90"/>
    <w:rsid w:val="00B720E5"/>
    <w:rsid w:val="00B82E0C"/>
    <w:rsid w:val="00B91A40"/>
    <w:rsid w:val="00B925DD"/>
    <w:rsid w:val="00B92D48"/>
    <w:rsid w:val="00BA550E"/>
    <w:rsid w:val="00BA5639"/>
    <w:rsid w:val="00BB6479"/>
    <w:rsid w:val="00BC1EAE"/>
    <w:rsid w:val="00BC51A3"/>
    <w:rsid w:val="00BC5990"/>
    <w:rsid w:val="00C108D0"/>
    <w:rsid w:val="00C32836"/>
    <w:rsid w:val="00C46C80"/>
    <w:rsid w:val="00C50DA4"/>
    <w:rsid w:val="00C55973"/>
    <w:rsid w:val="00C67777"/>
    <w:rsid w:val="00C70AE0"/>
    <w:rsid w:val="00C76D97"/>
    <w:rsid w:val="00C83567"/>
    <w:rsid w:val="00CA10FB"/>
    <w:rsid w:val="00CA7DA4"/>
    <w:rsid w:val="00CB6657"/>
    <w:rsid w:val="00CC0C6C"/>
    <w:rsid w:val="00CC19F8"/>
    <w:rsid w:val="00CC4358"/>
    <w:rsid w:val="00CC53B3"/>
    <w:rsid w:val="00CC56C0"/>
    <w:rsid w:val="00CD210A"/>
    <w:rsid w:val="00CF0E15"/>
    <w:rsid w:val="00CF4AA4"/>
    <w:rsid w:val="00CF5C6E"/>
    <w:rsid w:val="00D142F4"/>
    <w:rsid w:val="00D164C0"/>
    <w:rsid w:val="00D16824"/>
    <w:rsid w:val="00D41454"/>
    <w:rsid w:val="00D446A4"/>
    <w:rsid w:val="00D764E0"/>
    <w:rsid w:val="00D919BD"/>
    <w:rsid w:val="00D9484A"/>
    <w:rsid w:val="00DF3123"/>
    <w:rsid w:val="00E2176C"/>
    <w:rsid w:val="00E2339C"/>
    <w:rsid w:val="00E24475"/>
    <w:rsid w:val="00E44D6B"/>
    <w:rsid w:val="00E52FDF"/>
    <w:rsid w:val="00E6253F"/>
    <w:rsid w:val="00E94C2B"/>
    <w:rsid w:val="00EA4577"/>
    <w:rsid w:val="00EC02CF"/>
    <w:rsid w:val="00ED2802"/>
    <w:rsid w:val="00EE261A"/>
    <w:rsid w:val="00EE451D"/>
    <w:rsid w:val="00EF6128"/>
    <w:rsid w:val="00EF6FC4"/>
    <w:rsid w:val="00F1186E"/>
    <w:rsid w:val="00F171EE"/>
    <w:rsid w:val="00F263E4"/>
    <w:rsid w:val="00F43726"/>
    <w:rsid w:val="00F66D6A"/>
    <w:rsid w:val="00F70B93"/>
    <w:rsid w:val="00F75BEB"/>
    <w:rsid w:val="00F90E65"/>
    <w:rsid w:val="00F95D61"/>
    <w:rsid w:val="00FC3FCE"/>
    <w:rsid w:val="00FC42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rules v:ext="edit">
        <o:r id="V:Rule18" type="connector" idref="#_x0000_s1058"/>
        <o:r id="V:Rule19" type="connector" idref="#_x0000_s1043"/>
        <o:r id="V:Rule20" type="connector" idref="#_x0000_s1048"/>
        <o:r id="V:Rule21" type="connector" idref="#_x0000_s1040"/>
        <o:r id="V:Rule22" type="connector" idref="#_x0000_s1053"/>
        <o:r id="V:Rule23" type="connector" idref="#_x0000_s1045"/>
        <o:r id="V:Rule24" type="connector" idref="#_x0000_s1056"/>
        <o:r id="V:Rule25" type="connector" idref="#_x0000_s1057"/>
        <o:r id="V:Rule26" type="connector" idref="#_x0000_s1052"/>
        <o:r id="V:Rule27" type="connector" idref="#_x0000_s1042"/>
        <o:r id="V:Rule28" type="connector" idref="#_x0000_s1055"/>
        <o:r id="V:Rule29" type="connector" idref="#_x0000_s1051"/>
        <o:r id="V:Rule30" type="connector" idref="#_x0000_s1059"/>
        <o:r id="V:Rule31" type="connector" idref="#_x0000_s1041"/>
        <o:r id="V:Rule32" type="connector" idref="#_x0000_s1050"/>
        <o:r id="V:Rule33" type="connector" idref="#_x0000_s1047"/>
        <o:r id="V:Rule34" type="connector" idref="#_x0000_s1046"/>
      </o:rules>
    </o:shapelayout>
  </w:shapeDefaults>
  <w:decimalSymbol w:val="."/>
  <w:listSeparator w:val=","/>
  <w15:docId w15:val="{C182F878-A8D4-481E-AFCC-681849E4D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23</Pages>
  <Words>3360</Words>
  <Characters>1915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89</cp:revision>
  <cp:lastPrinted>2019-06-04T02:52:00Z</cp:lastPrinted>
  <dcterms:created xsi:type="dcterms:W3CDTF">2017-06-08T05:47:00Z</dcterms:created>
  <dcterms:modified xsi:type="dcterms:W3CDTF">2019-08-14T02:02:00Z</dcterms:modified>
</cp:coreProperties>
</file>